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7590" w:rsidRPr="000D6213" w:rsidRDefault="00FD7590" w:rsidP="00FD7590">
      <w:pPr>
        <w:pStyle w:val="Header"/>
        <w:jc w:val="center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 w:rsidRPr="000D6213">
        <w:rPr>
          <w:rFonts w:asciiTheme="majorBidi" w:hAnsiTheme="majorBidi" w:cstheme="majorBidi"/>
          <w:b/>
          <w:bCs/>
          <w:sz w:val="28"/>
          <w:szCs w:val="28"/>
          <w:rtl/>
          <w:lang w:bidi="ar-IQ"/>
        </w:rPr>
        <w:t>ناو و ناونيشانى تويَذينةوةى دةرضوونى قوتابيانى قؤناغى ضوارةم</w:t>
      </w:r>
    </w:p>
    <w:p w:rsidR="00FD7590" w:rsidRPr="000D6213" w:rsidRDefault="00FD7590" w:rsidP="00EC12A2">
      <w:pPr>
        <w:pStyle w:val="Header"/>
        <w:jc w:val="center"/>
        <w:rPr>
          <w:rFonts w:asciiTheme="majorBidi" w:hAnsiTheme="majorBidi" w:cstheme="majorBidi"/>
          <w:b/>
          <w:bCs/>
          <w:sz w:val="28"/>
          <w:szCs w:val="28"/>
          <w:rtl/>
          <w:lang w:bidi="ar-IQ"/>
        </w:rPr>
      </w:pPr>
      <w:r w:rsidRPr="000D6213">
        <w:rPr>
          <w:rFonts w:asciiTheme="majorBidi" w:hAnsiTheme="majorBidi" w:cstheme="majorBidi"/>
          <w:b/>
          <w:bCs/>
          <w:sz w:val="28"/>
          <w:szCs w:val="28"/>
          <w:lang w:bidi="ar-IQ"/>
        </w:rPr>
        <w:t>202</w:t>
      </w:r>
      <w:r w:rsidR="004B54F0" w:rsidRPr="000D6213">
        <w:rPr>
          <w:rFonts w:asciiTheme="majorBidi" w:hAnsiTheme="majorBidi" w:cstheme="majorBidi"/>
          <w:b/>
          <w:bCs/>
          <w:sz w:val="28"/>
          <w:szCs w:val="28"/>
          <w:lang w:bidi="ar-IQ"/>
        </w:rPr>
        <w:t>3</w:t>
      </w:r>
      <w:r w:rsidRPr="000D6213">
        <w:rPr>
          <w:rFonts w:asciiTheme="majorBidi" w:hAnsiTheme="majorBidi" w:cstheme="majorBidi"/>
          <w:b/>
          <w:bCs/>
          <w:sz w:val="28"/>
          <w:szCs w:val="28"/>
          <w:lang w:bidi="ar-IQ"/>
        </w:rPr>
        <w:t>-202</w:t>
      </w:r>
      <w:r w:rsidR="004B54F0" w:rsidRPr="000D6213">
        <w:rPr>
          <w:rFonts w:asciiTheme="majorBidi" w:hAnsiTheme="majorBidi" w:cstheme="majorBidi"/>
          <w:b/>
          <w:bCs/>
          <w:sz w:val="28"/>
          <w:szCs w:val="28"/>
          <w:lang w:bidi="ar-IQ"/>
        </w:rPr>
        <w:t>2</w:t>
      </w:r>
    </w:p>
    <w:tbl>
      <w:tblPr>
        <w:tblStyle w:val="TableGrid"/>
        <w:tblW w:w="10620" w:type="dxa"/>
        <w:tblInd w:w="-1062" w:type="dxa"/>
        <w:tblLayout w:type="fixed"/>
        <w:tblLook w:val="04A0" w:firstRow="1" w:lastRow="0" w:firstColumn="1" w:lastColumn="0" w:noHBand="0" w:noVBand="1"/>
      </w:tblPr>
      <w:tblGrid>
        <w:gridCol w:w="2610"/>
        <w:gridCol w:w="2250"/>
        <w:gridCol w:w="2340"/>
        <w:gridCol w:w="2677"/>
        <w:gridCol w:w="743"/>
      </w:tblGrid>
      <w:tr w:rsidR="00FD7590" w:rsidRPr="00246347" w:rsidTr="007A53FD">
        <w:trPr>
          <w:trHeight w:val="548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7590" w:rsidRPr="00246347" w:rsidRDefault="00FD7590" w:rsidP="006551F1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طفتوطؤي دووةم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7590" w:rsidRPr="00246347" w:rsidRDefault="00FD7590" w:rsidP="006551F1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طفتوطؤي يةكةم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7590" w:rsidRPr="00246347" w:rsidRDefault="00FD7590" w:rsidP="006551F1">
            <w:pPr>
              <w:pStyle w:val="Header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ناوى سةر</w:t>
            </w:r>
            <w:r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ث</w:t>
            </w:r>
            <w:r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ةرشتيار</w:t>
            </w:r>
          </w:p>
        </w:tc>
        <w:tc>
          <w:tcPr>
            <w:tcW w:w="2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7590" w:rsidRPr="00246347" w:rsidRDefault="00FD7590" w:rsidP="006551F1">
            <w:pPr>
              <w:pStyle w:val="Header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ناوى قوتابيان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7590" w:rsidRPr="00246347" w:rsidRDefault="00FD7590" w:rsidP="006551F1">
            <w:pPr>
              <w:pStyle w:val="Header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246347"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  <w:t>ذ</w:t>
            </w:r>
          </w:p>
        </w:tc>
      </w:tr>
      <w:tr w:rsidR="00FD7590" w:rsidRPr="00246347" w:rsidTr="007A53FD">
        <w:trPr>
          <w:trHeight w:val="440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7590" w:rsidRPr="00246347" w:rsidRDefault="00FD7590" w:rsidP="003973EF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د. روشن ابراهيم</w:t>
            </w:r>
            <w:r w:rsidR="003973EF"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 طاهر</w:t>
            </w:r>
          </w:p>
          <w:p w:rsidR="00FD7590" w:rsidRPr="00246347" w:rsidRDefault="004B54F0" w:rsidP="00246347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B54F0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د.</w:t>
            </w: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 w:rsidRPr="004B54F0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رِةشوان رمضان صالح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7590" w:rsidRPr="00246347" w:rsidRDefault="00246347" w:rsidP="003973EF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د.روشن ابراهي</w:t>
            </w: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م</w:t>
            </w:r>
            <w:r w:rsidR="003973EF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 طاهر</w:t>
            </w:r>
          </w:p>
          <w:p w:rsidR="00FD7590" w:rsidRPr="00246347" w:rsidRDefault="004B54F0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B54F0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د.رِةشوان رمضان صالح</w:t>
            </w:r>
            <w:r w:rsidR="00FD7590" w:rsidRPr="002463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7166" w:rsidRDefault="004B54F0" w:rsidP="004B54F0">
            <w:pPr>
              <w:pStyle w:val="Header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م. </w:t>
            </w:r>
            <w:r w:rsidRPr="004B54F0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براءة اسماعيل فقي عبداللة</w:t>
            </w:r>
          </w:p>
          <w:p w:rsidR="004B54F0" w:rsidRDefault="004B54F0" w:rsidP="004B54F0">
            <w:pPr>
              <w:pStyle w:val="Header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</w:p>
          <w:p w:rsidR="004B54F0" w:rsidRDefault="004B54F0" w:rsidP="004B54F0">
            <w:pPr>
              <w:pStyle w:val="Header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</w:p>
          <w:p w:rsidR="004B54F0" w:rsidRDefault="004B54F0" w:rsidP="004B54F0">
            <w:pPr>
              <w:pStyle w:val="Header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</w:p>
          <w:p w:rsidR="004B54F0" w:rsidRDefault="004B54F0" w:rsidP="004B54F0">
            <w:pPr>
              <w:pStyle w:val="Header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</w:p>
          <w:p w:rsidR="004B54F0" w:rsidRPr="00246347" w:rsidRDefault="004B54F0" w:rsidP="004B54F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م. </w:t>
            </w:r>
            <w:r w:rsidRPr="004B54F0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سةردار عبدالمجيد عبداللة</w:t>
            </w:r>
          </w:p>
        </w:tc>
        <w:tc>
          <w:tcPr>
            <w:tcW w:w="2677" w:type="dxa"/>
          </w:tcPr>
          <w:p w:rsidR="004B54F0" w:rsidRPr="004B54F0" w:rsidRDefault="009D5D03" w:rsidP="004B54F0">
            <w:pPr>
              <w:pStyle w:val="NoSpacing"/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 xml:space="preserve">1. </w:t>
            </w:r>
            <w:r w:rsidR="004B54F0" w:rsidRPr="004B54F0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ئةلةند احمد محمد</w:t>
            </w:r>
          </w:p>
          <w:p w:rsidR="004B54F0" w:rsidRPr="004B54F0" w:rsidRDefault="004B54F0" w:rsidP="004B54F0">
            <w:pPr>
              <w:pStyle w:val="NoSpacing"/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>2.</w:t>
            </w:r>
            <w:r w:rsidRPr="004B54F0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عائيشة همزة</w:t>
            </w:r>
          </w:p>
          <w:p w:rsidR="004B54F0" w:rsidRPr="004B54F0" w:rsidRDefault="004B54F0" w:rsidP="004B54F0">
            <w:pPr>
              <w:pStyle w:val="NoSpacing"/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3. </w:t>
            </w:r>
            <w:r w:rsidRPr="004B54F0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اسماء سعدي كريم</w:t>
            </w:r>
          </w:p>
          <w:p w:rsidR="004B54F0" w:rsidRPr="004B54F0" w:rsidRDefault="004B54F0" w:rsidP="004B54F0">
            <w:pPr>
              <w:pStyle w:val="NoSpacing"/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>4.</w:t>
            </w:r>
            <w:r w:rsidRPr="004B54F0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امينة صابر مولود</w:t>
            </w:r>
          </w:p>
          <w:p w:rsidR="004B54F0" w:rsidRPr="004B54F0" w:rsidRDefault="004B54F0" w:rsidP="004B54F0">
            <w:pPr>
              <w:pStyle w:val="NoSpacing"/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>5.</w:t>
            </w:r>
            <w:r w:rsidRPr="004B54F0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ضراخان ابراهيم حسين</w:t>
            </w:r>
          </w:p>
          <w:p w:rsidR="004B54F0" w:rsidRDefault="004B54F0" w:rsidP="004B54F0">
            <w:pPr>
              <w:pStyle w:val="NoSpacing"/>
              <w:bidi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>6.</w:t>
            </w:r>
            <w:r w:rsidRPr="004B54F0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سةحةر مرتظي</w:t>
            </w:r>
          </w:p>
          <w:p w:rsidR="004B54F0" w:rsidRPr="004B54F0" w:rsidRDefault="004B54F0" w:rsidP="004B54F0">
            <w:pPr>
              <w:pStyle w:val="NoSpacing"/>
              <w:bidi/>
              <w:rPr>
                <w:rFonts w:asciiTheme="majorBidi" w:hAnsiTheme="majorBidi" w:cs="Times New Roman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7. </w:t>
            </w:r>
            <w:r w:rsidRPr="004B54F0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هيَلين حكيم فخري</w:t>
            </w:r>
          </w:p>
          <w:p w:rsidR="004B54F0" w:rsidRPr="004B54F0" w:rsidRDefault="004B54F0" w:rsidP="004B54F0">
            <w:pPr>
              <w:pStyle w:val="NoSpacing"/>
              <w:bidi/>
              <w:rPr>
                <w:rFonts w:asciiTheme="majorBidi" w:hAnsiTheme="majorBidi" w:cs="Times New Roman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>8.</w:t>
            </w:r>
            <w:r w:rsidRPr="004B54F0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شهلة سيف اللةحمدامين</w:t>
            </w:r>
          </w:p>
          <w:p w:rsidR="004B54F0" w:rsidRPr="004B54F0" w:rsidRDefault="004B54F0" w:rsidP="004B54F0">
            <w:pPr>
              <w:pStyle w:val="NoSpacing"/>
              <w:bidi/>
              <w:rPr>
                <w:rFonts w:asciiTheme="majorBidi" w:hAnsiTheme="majorBidi" w:cs="Times New Roman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9. </w:t>
            </w:r>
            <w:r w:rsidRPr="004B54F0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سنور حسن كريم</w:t>
            </w:r>
          </w:p>
          <w:p w:rsidR="004B54F0" w:rsidRPr="004B54F0" w:rsidRDefault="004B54F0" w:rsidP="004B54F0">
            <w:pPr>
              <w:pStyle w:val="NoSpacing"/>
              <w:bidi/>
              <w:rPr>
                <w:rFonts w:asciiTheme="majorBidi" w:hAnsiTheme="majorBidi" w:cs="Times New Roman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>10.</w:t>
            </w:r>
            <w:r w:rsidRPr="004B54F0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عبداللة حيكمت محمد</w:t>
            </w:r>
          </w:p>
          <w:p w:rsidR="004B54F0" w:rsidRPr="004B54F0" w:rsidRDefault="004B54F0" w:rsidP="004B54F0">
            <w:pPr>
              <w:pStyle w:val="NoSpacing"/>
              <w:bidi/>
              <w:rPr>
                <w:rFonts w:asciiTheme="majorBidi" w:hAnsiTheme="majorBidi" w:cs="Times New Roman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>11.</w:t>
            </w:r>
            <w:r w:rsidRPr="004B54F0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رِيان فاخير عةرةب</w:t>
            </w:r>
          </w:p>
          <w:p w:rsidR="004B54F0" w:rsidRPr="00246347" w:rsidRDefault="004B54F0" w:rsidP="004B54F0">
            <w:pPr>
              <w:pStyle w:val="NoSpacing"/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12. </w:t>
            </w:r>
            <w:r w:rsidR="0094338A"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>لا</w:t>
            </w:r>
            <w:r w:rsidRPr="004B54F0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وين برايم</w:t>
            </w:r>
          </w:p>
          <w:p w:rsidR="00B17166" w:rsidRPr="00246347" w:rsidRDefault="00B17166" w:rsidP="00246347">
            <w:pPr>
              <w:pStyle w:val="NoSpacing"/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7590" w:rsidRPr="00246347" w:rsidRDefault="00FD7590" w:rsidP="00FD7590">
            <w:pPr>
              <w:pStyle w:val="Header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</w:tr>
      <w:tr w:rsidR="00FD7590" w:rsidRPr="00246347" w:rsidTr="007A53FD">
        <w:trPr>
          <w:trHeight w:val="440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7590" w:rsidRPr="00246347" w:rsidRDefault="00FD7590" w:rsidP="009D5D03">
            <w:pPr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د.انجومن محمد صابر </w:t>
            </w:r>
          </w:p>
          <w:p w:rsidR="00FD7590" w:rsidRPr="00246347" w:rsidRDefault="004B54F0" w:rsidP="009D5D03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B54F0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م..ئالان انور حسن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7590" w:rsidRPr="00246347" w:rsidRDefault="009D5D03" w:rsidP="00FD7590">
            <w:pPr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د.انجومن محمد صابر </w:t>
            </w:r>
          </w:p>
          <w:p w:rsidR="00FD7590" w:rsidRPr="00246347" w:rsidRDefault="004B54F0" w:rsidP="004B54F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4B54F0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م. ئالان انور حسن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73EF" w:rsidRPr="00246347" w:rsidRDefault="004B54F0" w:rsidP="003973EF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4B54F0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د.محمد قادر سعيد حمدامين</w:t>
            </w:r>
            <w:r w:rsidRPr="004B54F0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 xml:space="preserve"> </w:t>
            </w:r>
          </w:p>
          <w:p w:rsidR="00AA5F16" w:rsidRPr="00246347" w:rsidRDefault="00AA5F16" w:rsidP="00246347">
            <w:pPr>
              <w:pStyle w:val="Head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  <w:p w:rsidR="004B54F0" w:rsidRPr="00246347" w:rsidRDefault="004B54F0" w:rsidP="004B54F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846409" w:rsidRDefault="00846409" w:rsidP="00AA5F16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  <w:p w:rsidR="00BF1159" w:rsidRDefault="00BF1159" w:rsidP="00AA5F16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  <w:p w:rsidR="00BF1159" w:rsidRDefault="00BF1159" w:rsidP="00AA5F16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  <w:p w:rsidR="00BF1159" w:rsidRDefault="00BF1159" w:rsidP="00AA5F16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  <w:p w:rsidR="00BF1159" w:rsidRPr="00246347" w:rsidRDefault="00BF1159" w:rsidP="00AA5F16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BF1159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د.بةندةر عبدالقهار محمد</w:t>
            </w:r>
          </w:p>
        </w:tc>
        <w:tc>
          <w:tcPr>
            <w:tcW w:w="2677" w:type="dxa"/>
          </w:tcPr>
          <w:p w:rsidR="004B54F0" w:rsidRPr="004B54F0" w:rsidRDefault="004B54F0" w:rsidP="004B54F0">
            <w:pPr>
              <w:pStyle w:val="NoSpacing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>1. ا</w:t>
            </w:r>
            <w:r w:rsidRPr="004B54F0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 xml:space="preserve"> يهان غازي بكر</w:t>
            </w:r>
          </w:p>
          <w:p w:rsidR="004B54F0" w:rsidRPr="004B54F0" w:rsidRDefault="004B54F0" w:rsidP="004B54F0">
            <w:pPr>
              <w:pStyle w:val="NoSpacing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>2.</w:t>
            </w:r>
            <w:r w:rsidRPr="004B54F0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رِيان رِشيد حسيَن</w:t>
            </w:r>
          </w:p>
          <w:p w:rsidR="004B54F0" w:rsidRPr="004B54F0" w:rsidRDefault="004B54F0" w:rsidP="004B54F0">
            <w:pPr>
              <w:pStyle w:val="NoSpacing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3. </w:t>
            </w:r>
            <w:r w:rsidRPr="004B54F0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ايمن احمد حمدامين</w:t>
            </w:r>
          </w:p>
          <w:p w:rsidR="004B54F0" w:rsidRPr="004B54F0" w:rsidRDefault="004B54F0" w:rsidP="004B54F0">
            <w:pPr>
              <w:pStyle w:val="NoSpacing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4. </w:t>
            </w:r>
            <w:r w:rsidRPr="004B54F0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رِاز عباس فتح اللة</w:t>
            </w:r>
          </w:p>
          <w:p w:rsidR="004B54F0" w:rsidRPr="004B54F0" w:rsidRDefault="004B54F0" w:rsidP="004B54F0">
            <w:pPr>
              <w:pStyle w:val="NoSpacing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5. </w:t>
            </w:r>
            <w:r w:rsidRPr="004B54F0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سةفين  سةربةست احمد</w:t>
            </w:r>
          </w:p>
          <w:p w:rsidR="004B54F0" w:rsidRPr="004B54F0" w:rsidRDefault="004B54F0" w:rsidP="004B54F0">
            <w:pPr>
              <w:pStyle w:val="NoSpacing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6. </w:t>
            </w:r>
            <w:r w:rsidRPr="004B54F0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سيداد سعيد احمد</w:t>
            </w:r>
          </w:p>
          <w:p w:rsidR="004B54F0" w:rsidRPr="004B54F0" w:rsidRDefault="004B54F0" w:rsidP="004B54F0">
            <w:pPr>
              <w:pStyle w:val="NoSpacing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7. </w:t>
            </w:r>
            <w:r w:rsidRPr="004B54F0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ذاكاو طلعت عجيم</w:t>
            </w:r>
          </w:p>
          <w:p w:rsidR="00846409" w:rsidRDefault="004B54F0" w:rsidP="004B54F0">
            <w:pPr>
              <w:pStyle w:val="NoSpacing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8. </w:t>
            </w:r>
            <w:r w:rsidRPr="004B54F0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سلوى محمد اسعد</w:t>
            </w:r>
          </w:p>
          <w:p w:rsidR="00BF1159" w:rsidRPr="00BF1159" w:rsidRDefault="00BF1159" w:rsidP="00BF1159">
            <w:pPr>
              <w:pStyle w:val="NoSpacing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 xml:space="preserve">9. </w:t>
            </w:r>
            <w:r w:rsidRPr="00BF1159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عيسا حسين سعيد</w:t>
            </w:r>
          </w:p>
          <w:p w:rsidR="00BF1159" w:rsidRPr="00BF1159" w:rsidRDefault="00BF1159" w:rsidP="00BF1159">
            <w:pPr>
              <w:pStyle w:val="NoSpacing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10. </w:t>
            </w:r>
            <w:r w:rsidRPr="00BF1159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شةيدا محمد سليَمان</w:t>
            </w:r>
          </w:p>
          <w:p w:rsidR="004B54F0" w:rsidRPr="00246347" w:rsidRDefault="004B54F0" w:rsidP="00BF1159">
            <w:pPr>
              <w:pStyle w:val="NoSpacing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7590" w:rsidRPr="00246347" w:rsidRDefault="00FD7590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</w:p>
        </w:tc>
      </w:tr>
      <w:tr w:rsidR="00FD7590" w:rsidRPr="00246347" w:rsidTr="007A53FD">
        <w:trPr>
          <w:trHeight w:val="440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7590" w:rsidRPr="00246347" w:rsidRDefault="00FD7590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د.محمد عمر احمد رسول</w:t>
            </w:r>
          </w:p>
          <w:p w:rsidR="00FD7590" w:rsidRPr="00246347" w:rsidRDefault="00BF1159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BF1159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م.اسماء خوشمير عزيز</w:t>
            </w:r>
            <w:r w:rsidRPr="00BF11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</w:p>
          <w:p w:rsidR="00246347" w:rsidRPr="00246347" w:rsidRDefault="00246347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  <w:p w:rsidR="00246347" w:rsidRPr="00246347" w:rsidRDefault="00246347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  <w:p w:rsidR="00246347" w:rsidRPr="00246347" w:rsidRDefault="00246347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  <w:p w:rsidR="00246347" w:rsidRPr="00246347" w:rsidRDefault="00246347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  <w:p w:rsidR="00246347" w:rsidRPr="00246347" w:rsidRDefault="00246347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  <w:p w:rsidR="00246347" w:rsidRPr="00246347" w:rsidRDefault="00246347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  <w:p w:rsidR="00246347" w:rsidRPr="00246347" w:rsidRDefault="00246347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7590" w:rsidRPr="00246347" w:rsidRDefault="00FD7590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د.محمد عمر احمد رسول</w:t>
            </w:r>
          </w:p>
          <w:p w:rsidR="00FD7590" w:rsidRPr="00246347" w:rsidRDefault="00BF1159" w:rsidP="00246347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BF1159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م.اسماء خوشمير عزيز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F1159" w:rsidRDefault="00BF1159" w:rsidP="00FD7590">
            <w:pPr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  <w:r w:rsidRPr="00BF1159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د. ثةخشان اسماعيل حمد</w:t>
            </w:r>
          </w:p>
          <w:p w:rsidR="00BF1159" w:rsidRDefault="00BF1159" w:rsidP="00FD7590">
            <w:pPr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</w:p>
          <w:p w:rsidR="00846409" w:rsidRPr="00246347" w:rsidRDefault="00BF1159" w:rsidP="00FD7590">
            <w:pPr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BF115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</w:p>
          <w:p w:rsidR="00846409" w:rsidRPr="00246347" w:rsidRDefault="00BF1159" w:rsidP="00FD7590">
            <w:pPr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BF1159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د.رِةشوان رمضان صالح</w:t>
            </w:r>
          </w:p>
          <w:p w:rsidR="00846409" w:rsidRPr="00246347" w:rsidRDefault="00846409" w:rsidP="00246347">
            <w:pPr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  <w:p w:rsidR="00846409" w:rsidRPr="00246347" w:rsidRDefault="00846409" w:rsidP="00846409">
            <w:pPr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2677" w:type="dxa"/>
          </w:tcPr>
          <w:p w:rsidR="00BF1159" w:rsidRPr="00573BFA" w:rsidRDefault="00BF1159" w:rsidP="00BF1159">
            <w:pPr>
              <w:pStyle w:val="NoSpacing"/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573BFA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lastRenderedPageBreak/>
              <w:t xml:space="preserve">1. </w:t>
            </w:r>
            <w:r w:rsidRPr="00573BFA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ماريا حسيَن محمود</w:t>
            </w:r>
          </w:p>
          <w:p w:rsidR="00BF1159" w:rsidRPr="00573BFA" w:rsidRDefault="00BF1159" w:rsidP="00BF1159">
            <w:pPr>
              <w:pStyle w:val="NoSpacing"/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573BFA"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2. </w:t>
            </w:r>
            <w:r w:rsidRPr="00573BFA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فاطمة اسماعيل ناصر</w:t>
            </w:r>
          </w:p>
          <w:p w:rsidR="00BF1159" w:rsidRPr="00573BFA" w:rsidRDefault="00BF1159" w:rsidP="00BF1159">
            <w:pPr>
              <w:pStyle w:val="NoSpacing"/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573BFA"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3. </w:t>
            </w:r>
            <w:r w:rsidRPr="00573BFA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هيَلين خاليد مصطفي</w:t>
            </w:r>
          </w:p>
          <w:p w:rsidR="00BF1159" w:rsidRPr="00573BFA" w:rsidRDefault="00BF1159" w:rsidP="00BF1159">
            <w:pPr>
              <w:pStyle w:val="NoSpacing"/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573BFA"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4. </w:t>
            </w:r>
            <w:r w:rsidRPr="00573BFA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سانا ناميق ئيسماعيل</w:t>
            </w:r>
          </w:p>
          <w:p w:rsidR="00BF1159" w:rsidRPr="00573BFA" w:rsidRDefault="00BF1159" w:rsidP="00BF1159">
            <w:pPr>
              <w:pStyle w:val="NoSpacing"/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573BFA"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5. </w:t>
            </w:r>
            <w:r w:rsidRPr="00573BFA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سكالا سالم</w:t>
            </w:r>
          </w:p>
          <w:p w:rsidR="00846409" w:rsidRPr="00573BFA" w:rsidRDefault="00BF1159" w:rsidP="00BF1159">
            <w:pPr>
              <w:pStyle w:val="NoSpacing"/>
              <w:bidi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</w:pPr>
            <w:r w:rsidRPr="00573BFA"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6. </w:t>
            </w:r>
            <w:r w:rsidRPr="00573BFA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فةريحة رِةزاق</w:t>
            </w:r>
          </w:p>
          <w:p w:rsidR="00BF1159" w:rsidRPr="00573BFA" w:rsidRDefault="00BF1159" w:rsidP="00BF1159">
            <w:pPr>
              <w:pStyle w:val="NoSpacing"/>
              <w:bidi/>
              <w:rPr>
                <w:rFonts w:asciiTheme="majorBidi" w:hAnsiTheme="majorBidi" w:cs="Times New Roman"/>
                <w:b/>
                <w:bCs/>
                <w:sz w:val="28"/>
                <w:szCs w:val="28"/>
                <w:lang w:bidi="ar-IQ"/>
              </w:rPr>
            </w:pPr>
            <w:r w:rsidRPr="00573BFA"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7. </w:t>
            </w:r>
            <w:r w:rsidRPr="00573BFA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شيماء فرمان وسمان</w:t>
            </w:r>
          </w:p>
          <w:p w:rsidR="00BF1159" w:rsidRPr="00573BFA" w:rsidRDefault="00BF1159" w:rsidP="00BF1159">
            <w:pPr>
              <w:pStyle w:val="NoSpacing"/>
              <w:bidi/>
              <w:rPr>
                <w:rFonts w:asciiTheme="majorBidi" w:hAnsiTheme="majorBidi" w:cs="Times New Roman"/>
                <w:b/>
                <w:bCs/>
                <w:sz w:val="28"/>
                <w:szCs w:val="28"/>
                <w:lang w:bidi="ar-IQ"/>
              </w:rPr>
            </w:pPr>
            <w:r w:rsidRPr="00573BFA"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>8.</w:t>
            </w:r>
            <w:r w:rsidRPr="00573BFA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رِؤشنا محمد رسول</w:t>
            </w:r>
          </w:p>
          <w:p w:rsidR="00BF1159" w:rsidRPr="00573BFA" w:rsidRDefault="00BF1159" w:rsidP="00BF1159">
            <w:pPr>
              <w:pStyle w:val="NoSpacing"/>
              <w:bidi/>
              <w:rPr>
                <w:rFonts w:asciiTheme="majorBidi" w:hAnsiTheme="majorBidi" w:cs="Times New Roman"/>
                <w:b/>
                <w:bCs/>
                <w:sz w:val="28"/>
                <w:szCs w:val="28"/>
                <w:lang w:bidi="ar-IQ"/>
              </w:rPr>
            </w:pPr>
            <w:r w:rsidRPr="00573BFA"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9. </w:t>
            </w:r>
            <w:r w:rsidRPr="00573BFA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 xml:space="preserve">شةوبؤ محمد علي </w:t>
            </w:r>
          </w:p>
          <w:p w:rsidR="00BF1159" w:rsidRPr="00573BFA" w:rsidRDefault="00BF1159" w:rsidP="00BF1159">
            <w:pPr>
              <w:pStyle w:val="NoSpacing"/>
              <w:bidi/>
              <w:rPr>
                <w:rFonts w:asciiTheme="majorBidi" w:hAnsiTheme="majorBidi" w:cs="Times New Roman"/>
                <w:b/>
                <w:bCs/>
                <w:sz w:val="28"/>
                <w:szCs w:val="28"/>
                <w:lang w:bidi="ar-IQ"/>
              </w:rPr>
            </w:pPr>
            <w:r w:rsidRPr="00573BFA"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>10.</w:t>
            </w:r>
            <w:r w:rsidRPr="00573BFA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بوشرا هةذار</w:t>
            </w:r>
          </w:p>
          <w:p w:rsidR="00BF1159" w:rsidRPr="00573BFA" w:rsidRDefault="00BF1159" w:rsidP="00BF1159">
            <w:pPr>
              <w:pStyle w:val="NoSpacing"/>
              <w:bidi/>
              <w:rPr>
                <w:rFonts w:asciiTheme="majorBidi" w:hAnsiTheme="majorBidi" w:cs="Times New Roman"/>
                <w:b/>
                <w:bCs/>
                <w:sz w:val="28"/>
                <w:szCs w:val="28"/>
                <w:lang w:bidi="ar-IQ"/>
              </w:rPr>
            </w:pPr>
            <w:r w:rsidRPr="00573BFA"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11. </w:t>
            </w:r>
            <w:r w:rsidRPr="00573BFA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سارا رةدوان جميل</w:t>
            </w:r>
          </w:p>
          <w:p w:rsidR="00BF1159" w:rsidRDefault="00BF1159" w:rsidP="00BF1159">
            <w:pPr>
              <w:pStyle w:val="NoSpacing"/>
              <w:bidi/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</w:pPr>
            <w:r w:rsidRPr="00573BFA"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>12.</w:t>
            </w:r>
            <w:r w:rsidRPr="00573BFA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هودا وشيار ئةسكةندةر</w:t>
            </w:r>
          </w:p>
          <w:p w:rsidR="00BF1159" w:rsidRPr="00246347" w:rsidRDefault="00BF1159" w:rsidP="00BF1159">
            <w:pPr>
              <w:pStyle w:val="NoSpacing"/>
              <w:bidi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7590" w:rsidRPr="00246347" w:rsidRDefault="00FD7590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</w:tr>
      <w:tr w:rsidR="00FD7590" w:rsidRPr="00246347" w:rsidTr="007A53FD">
        <w:trPr>
          <w:trHeight w:val="440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7590" w:rsidRPr="00246347" w:rsidRDefault="00FD7590" w:rsidP="007A53FD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lastRenderedPageBreak/>
              <w:t xml:space="preserve">د.شيرين سعداللة رشيد </w:t>
            </w:r>
          </w:p>
          <w:p w:rsidR="00FD7590" w:rsidRPr="00246347" w:rsidRDefault="00FD7590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م.شيرين كمال احمد بداغ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7590" w:rsidRPr="00246347" w:rsidRDefault="00FD7590" w:rsidP="007A53FD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د.شيرين سعداللة رشيد </w:t>
            </w:r>
          </w:p>
          <w:p w:rsidR="00FD7590" w:rsidRPr="00246347" w:rsidRDefault="00FD7590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م.شيرين كمال احمد بداغ</w:t>
            </w:r>
          </w:p>
          <w:p w:rsidR="00FD7590" w:rsidRPr="00246347" w:rsidRDefault="00FD7590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7590" w:rsidRPr="00246347" w:rsidRDefault="00B17166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د</w:t>
            </w:r>
            <w:r w:rsidR="00FD7590"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.خديجة سعيد اسماعيل</w:t>
            </w:r>
          </w:p>
          <w:p w:rsidR="00FD7590" w:rsidRPr="00246347" w:rsidRDefault="00FD7590" w:rsidP="00FD7590">
            <w:pPr>
              <w:pStyle w:val="Header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  <w:p w:rsidR="00FD7590" w:rsidRPr="00246347" w:rsidRDefault="00FD7590" w:rsidP="00FD7590">
            <w:pPr>
              <w:pStyle w:val="Header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2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7C42" w:rsidRPr="00807C42" w:rsidRDefault="00807C42" w:rsidP="00807C42">
            <w:pPr>
              <w:pStyle w:val="Header"/>
              <w:numPr>
                <w:ilvl w:val="0"/>
                <w:numId w:val="3"/>
              </w:numPr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807C42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دنيا مجيد خؤشةوي</w:t>
            </w:r>
          </w:p>
          <w:p w:rsidR="00807C42" w:rsidRPr="00807C42" w:rsidRDefault="00807C42" w:rsidP="00807C42">
            <w:pPr>
              <w:pStyle w:val="Header"/>
              <w:numPr>
                <w:ilvl w:val="0"/>
                <w:numId w:val="3"/>
              </w:numPr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807C42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داخواز عزؤ حكيم</w:t>
            </w:r>
          </w:p>
          <w:p w:rsidR="00807C42" w:rsidRPr="00807C42" w:rsidRDefault="00807C42" w:rsidP="00807C42">
            <w:pPr>
              <w:pStyle w:val="Header"/>
              <w:numPr>
                <w:ilvl w:val="0"/>
                <w:numId w:val="3"/>
              </w:numPr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807C42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 xml:space="preserve">دةروون سالم بكر </w:t>
            </w:r>
          </w:p>
          <w:p w:rsidR="00807C42" w:rsidRPr="00807C42" w:rsidRDefault="00807C42" w:rsidP="00807C42">
            <w:pPr>
              <w:pStyle w:val="Header"/>
              <w:numPr>
                <w:ilvl w:val="0"/>
                <w:numId w:val="3"/>
              </w:numPr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807C42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خةندة خالص عبدللة</w:t>
            </w:r>
          </w:p>
          <w:p w:rsidR="00807C42" w:rsidRPr="00807C42" w:rsidRDefault="00807C42" w:rsidP="00807C42">
            <w:pPr>
              <w:pStyle w:val="Header"/>
              <w:numPr>
                <w:ilvl w:val="0"/>
                <w:numId w:val="3"/>
              </w:numPr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807C42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 xml:space="preserve">اية حوسام </w:t>
            </w:r>
          </w:p>
          <w:p w:rsidR="00807C42" w:rsidRPr="00807C42" w:rsidRDefault="00807C42" w:rsidP="00807C42">
            <w:pPr>
              <w:pStyle w:val="Header"/>
              <w:numPr>
                <w:ilvl w:val="0"/>
                <w:numId w:val="3"/>
              </w:numPr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807C42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تةمارا دوريد</w:t>
            </w:r>
          </w:p>
          <w:p w:rsidR="00807C42" w:rsidRPr="00807C42" w:rsidRDefault="00807C42" w:rsidP="00807C42">
            <w:pPr>
              <w:pStyle w:val="Header"/>
              <w:numPr>
                <w:ilvl w:val="0"/>
                <w:numId w:val="3"/>
              </w:numPr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807C42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 xml:space="preserve">انعام محمود </w:t>
            </w:r>
          </w:p>
          <w:p w:rsidR="00AA5F16" w:rsidRPr="00246347" w:rsidRDefault="00807C42" w:rsidP="00807C42">
            <w:pPr>
              <w:pStyle w:val="Header"/>
              <w:numPr>
                <w:ilvl w:val="0"/>
                <w:numId w:val="3"/>
              </w:numPr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807C42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محمد وةهاب مجيد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7590" w:rsidRPr="00246347" w:rsidRDefault="00FD7590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</w:tr>
      <w:tr w:rsidR="00FD7590" w:rsidRPr="00246347" w:rsidTr="007A53FD">
        <w:trPr>
          <w:trHeight w:val="440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7590" w:rsidRPr="00246347" w:rsidRDefault="00AA5F16" w:rsidP="00246347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د.دلؤ</w:t>
            </w:r>
            <w:r w:rsidR="00246347"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ف</w:t>
            </w:r>
            <w:r w:rsidR="00BD1528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ان سيف الدين </w:t>
            </w:r>
          </w:p>
          <w:p w:rsidR="00AA5F16" w:rsidRPr="00246347" w:rsidRDefault="00807C42" w:rsidP="00AA5F16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807C42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م.محمد عبدالوهاب عزيز</w:t>
            </w:r>
            <w:r w:rsidRPr="00807C42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7590" w:rsidRPr="00246347" w:rsidRDefault="00AA5F16" w:rsidP="00246347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د.دلؤ</w:t>
            </w:r>
            <w:r w:rsidR="00246347"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ف</w:t>
            </w:r>
            <w:r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ان سيف الدين </w:t>
            </w:r>
          </w:p>
          <w:p w:rsidR="00AA5F16" w:rsidRPr="00246347" w:rsidRDefault="00807C42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807C42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م.محمد عبدالوهاب عزيز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7590" w:rsidRPr="00246347" w:rsidRDefault="00FD7590" w:rsidP="00807C42">
            <w:pPr>
              <w:pStyle w:val="Head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  <w:p w:rsidR="00FD7590" w:rsidRPr="00246347" w:rsidRDefault="00D7698C" w:rsidP="00807C42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م. الاء يونس محمد</w:t>
            </w:r>
          </w:p>
          <w:p w:rsidR="00526BEB" w:rsidRPr="00246347" w:rsidRDefault="00526BEB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  <w:p w:rsidR="00526BEB" w:rsidRPr="00246347" w:rsidRDefault="00526BEB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  <w:p w:rsidR="00526BEB" w:rsidRPr="00246347" w:rsidRDefault="00526BEB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  <w:p w:rsidR="00526BEB" w:rsidRPr="00246347" w:rsidRDefault="00807C42" w:rsidP="008073FF">
            <w:pPr>
              <w:pStyle w:val="Head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807C42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م.نةوشة غالب شريف</w:t>
            </w:r>
            <w:r w:rsidR="00526BEB" w:rsidRPr="002463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</w:p>
          <w:p w:rsidR="00526BEB" w:rsidRPr="00246347" w:rsidRDefault="00526BEB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2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7C42" w:rsidRPr="00807C42" w:rsidRDefault="00AA5F16" w:rsidP="00807C42">
            <w:pPr>
              <w:pStyle w:val="Header"/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1.</w:t>
            </w:r>
            <w:r w:rsidR="00807C42">
              <w:rPr>
                <w:rtl/>
              </w:rPr>
              <w:t xml:space="preserve"> </w:t>
            </w:r>
            <w:r w:rsidR="00807C42" w:rsidRPr="00807C42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محمد بايز عبدالرحمن</w:t>
            </w:r>
          </w:p>
          <w:p w:rsidR="00807C42" w:rsidRPr="00807C42" w:rsidRDefault="00807C42" w:rsidP="00807C42">
            <w:pPr>
              <w:pStyle w:val="Header"/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>2.</w:t>
            </w:r>
            <w:r w:rsidRPr="00807C42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خليل جليل خليل</w:t>
            </w:r>
          </w:p>
          <w:p w:rsidR="00807C42" w:rsidRPr="00807C42" w:rsidRDefault="00807C42" w:rsidP="00807C42">
            <w:pPr>
              <w:pStyle w:val="Header"/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3. </w:t>
            </w:r>
            <w:r w:rsidRPr="00807C42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 xml:space="preserve">عبداللة علي </w:t>
            </w:r>
          </w:p>
          <w:p w:rsidR="00807C42" w:rsidRDefault="00807C42" w:rsidP="00807C42">
            <w:pPr>
              <w:pStyle w:val="Header"/>
              <w:bidi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4. </w:t>
            </w:r>
            <w:r w:rsidRPr="00807C42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زةكية مصطفي</w:t>
            </w:r>
          </w:p>
          <w:p w:rsidR="00807C42" w:rsidRPr="00807C42" w:rsidRDefault="00807C42" w:rsidP="00807C42">
            <w:pPr>
              <w:pStyle w:val="Header"/>
              <w:bidi/>
              <w:rPr>
                <w:rFonts w:asciiTheme="majorBidi" w:hAnsiTheme="majorBidi" w:cs="Times New Roman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5. </w:t>
            </w:r>
            <w:r w:rsidRPr="00807C42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بسمة شيَركؤ مولود</w:t>
            </w:r>
          </w:p>
          <w:p w:rsidR="00807C42" w:rsidRPr="00807C42" w:rsidRDefault="00807C42" w:rsidP="00807C42">
            <w:pPr>
              <w:pStyle w:val="Header"/>
              <w:bidi/>
              <w:rPr>
                <w:rFonts w:asciiTheme="majorBidi" w:hAnsiTheme="majorBidi" w:cs="Times New Roman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6. </w:t>
            </w:r>
            <w:r w:rsidRPr="00807C42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زينة برزؤ</w:t>
            </w:r>
          </w:p>
          <w:p w:rsidR="00807C42" w:rsidRPr="00807C42" w:rsidRDefault="00807C42" w:rsidP="00807C42">
            <w:pPr>
              <w:pStyle w:val="Header"/>
              <w:bidi/>
              <w:rPr>
                <w:rFonts w:asciiTheme="majorBidi" w:hAnsiTheme="majorBidi" w:cs="Times New Roman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7. </w:t>
            </w:r>
            <w:r w:rsidRPr="00807C42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هةذان سلام احمد</w:t>
            </w:r>
          </w:p>
          <w:p w:rsidR="00807C42" w:rsidRPr="00807C42" w:rsidRDefault="00807C42" w:rsidP="00807C42">
            <w:pPr>
              <w:pStyle w:val="Header"/>
              <w:bidi/>
              <w:rPr>
                <w:rFonts w:asciiTheme="majorBidi" w:hAnsiTheme="majorBidi" w:cs="Times New Roman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8. </w:t>
            </w:r>
            <w:r w:rsidRPr="00807C42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محمد سةربةست</w:t>
            </w:r>
          </w:p>
          <w:p w:rsidR="00807C42" w:rsidRPr="00807C42" w:rsidRDefault="00807C42" w:rsidP="00807C42">
            <w:pPr>
              <w:pStyle w:val="Header"/>
              <w:bidi/>
              <w:rPr>
                <w:rFonts w:asciiTheme="majorBidi" w:hAnsiTheme="majorBidi" w:cs="Times New Roman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9. </w:t>
            </w:r>
            <w:r w:rsidRPr="00807C42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سلار خالد</w:t>
            </w:r>
          </w:p>
          <w:p w:rsidR="00807C42" w:rsidRPr="00807C42" w:rsidRDefault="00807C42" w:rsidP="00807C42">
            <w:pPr>
              <w:pStyle w:val="Header"/>
              <w:bidi/>
              <w:rPr>
                <w:rFonts w:asciiTheme="majorBidi" w:hAnsiTheme="majorBidi" w:cs="Times New Roman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10. </w:t>
            </w:r>
            <w:r w:rsidRPr="00807C42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محمد عبدالرحمن  قادر</w:t>
            </w:r>
          </w:p>
          <w:p w:rsidR="00807C42" w:rsidRPr="00246347" w:rsidRDefault="00807C42" w:rsidP="00807C42">
            <w:pPr>
              <w:pStyle w:val="Header"/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11. </w:t>
            </w:r>
            <w:r w:rsidRPr="00807C42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رِيَمان خةسرؤ</w:t>
            </w:r>
          </w:p>
          <w:p w:rsidR="00846409" w:rsidRPr="00246347" w:rsidRDefault="00846409" w:rsidP="00846409">
            <w:pPr>
              <w:pStyle w:val="Header"/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7590" w:rsidRPr="00246347" w:rsidRDefault="00FD7590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</w:tr>
      <w:tr w:rsidR="00FD7590" w:rsidRPr="00246347" w:rsidTr="007A53FD">
        <w:trPr>
          <w:trHeight w:val="440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7590" w:rsidRPr="00246347" w:rsidRDefault="00D7698C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د.باسمة عثمان محمود</w:t>
            </w:r>
          </w:p>
          <w:p w:rsidR="00D7698C" w:rsidRPr="00246347" w:rsidRDefault="00D7698C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م.</w:t>
            </w:r>
            <w:r w:rsidR="00807C42">
              <w:rPr>
                <w:rtl/>
              </w:rPr>
              <w:t xml:space="preserve"> </w:t>
            </w:r>
            <w:r w:rsidR="00807C42" w:rsidRPr="00807C42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براءة اسماعيل فقي عبداللة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7590" w:rsidRPr="00246347" w:rsidRDefault="00D7698C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د.باسمة عثمان محمود</w:t>
            </w:r>
          </w:p>
          <w:p w:rsidR="00D7698C" w:rsidRPr="00246347" w:rsidRDefault="00807C42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م. </w:t>
            </w:r>
            <w:r w:rsidRPr="00807C42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براءة اسماعيل فقي عبداللة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7166" w:rsidRDefault="00807C42" w:rsidP="00807C42">
            <w:pPr>
              <w:pStyle w:val="Header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  <w:r w:rsidRPr="00807C42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د. اري</w:t>
            </w: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>ف</w:t>
            </w:r>
            <w:r w:rsidRPr="00807C42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 xml:space="preserve"> مرزا اسطيفؤ مراد</w:t>
            </w:r>
          </w:p>
          <w:p w:rsidR="00807C42" w:rsidRDefault="00807C42" w:rsidP="00807C42">
            <w:pPr>
              <w:pStyle w:val="Header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</w:p>
          <w:p w:rsidR="00807C42" w:rsidRDefault="00807C42" w:rsidP="00807C42">
            <w:pPr>
              <w:pStyle w:val="Header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</w:p>
          <w:p w:rsidR="00807C42" w:rsidRDefault="00807C42" w:rsidP="00807C42">
            <w:pPr>
              <w:pStyle w:val="Header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</w:p>
          <w:p w:rsidR="00807C42" w:rsidRDefault="00807C42" w:rsidP="00807C42">
            <w:pPr>
              <w:pStyle w:val="Header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</w:p>
          <w:p w:rsidR="00807C42" w:rsidRPr="00246347" w:rsidRDefault="00807C42" w:rsidP="00807C42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807C42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م.هيثم حسين باثير رشيد</w:t>
            </w:r>
          </w:p>
        </w:tc>
        <w:tc>
          <w:tcPr>
            <w:tcW w:w="2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7C42" w:rsidRPr="00807C42" w:rsidRDefault="00807C42" w:rsidP="00C2348A">
            <w:pPr>
              <w:pStyle w:val="Header"/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>1.</w:t>
            </w:r>
            <w:r>
              <w:rPr>
                <w:rtl/>
              </w:rPr>
              <w:t xml:space="preserve"> </w:t>
            </w:r>
            <w:r w:rsidR="00C2348A" w:rsidRPr="00C2348A">
              <w:rPr>
                <w:rFonts w:cs="Arial"/>
                <w:b/>
                <w:bCs/>
                <w:sz w:val="28"/>
                <w:szCs w:val="28"/>
                <w:rtl/>
              </w:rPr>
              <w:t>سارا عبدالواحيد عبداللة</w:t>
            </w:r>
          </w:p>
          <w:p w:rsidR="00807C42" w:rsidRPr="00807C42" w:rsidRDefault="00807C42" w:rsidP="00807C42">
            <w:pPr>
              <w:pStyle w:val="Header"/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2. </w:t>
            </w:r>
            <w:r w:rsidRPr="00807C42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زانا خدر</w:t>
            </w:r>
          </w:p>
          <w:p w:rsidR="00807C42" w:rsidRPr="00807C42" w:rsidRDefault="00807C42" w:rsidP="00807C42">
            <w:pPr>
              <w:pStyle w:val="Header"/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3. </w:t>
            </w:r>
            <w:r w:rsidRPr="00807C42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رِةيان برهان عبداللة</w:t>
            </w:r>
          </w:p>
          <w:p w:rsidR="00807C42" w:rsidRPr="00807C42" w:rsidRDefault="00807C42" w:rsidP="00807C42">
            <w:pPr>
              <w:pStyle w:val="Header"/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4. </w:t>
            </w:r>
            <w:r w:rsidRPr="00807C42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شاكار عبدالرحمان</w:t>
            </w:r>
          </w:p>
          <w:p w:rsidR="00807C42" w:rsidRPr="00807C42" w:rsidRDefault="00807C42" w:rsidP="00807C42">
            <w:pPr>
              <w:pStyle w:val="Header"/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5. </w:t>
            </w:r>
            <w:r w:rsidRPr="00807C42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رِاميار فةرهاد مةجيد</w:t>
            </w:r>
          </w:p>
          <w:p w:rsidR="00526BEB" w:rsidRDefault="00807C42" w:rsidP="00807C42">
            <w:pPr>
              <w:pStyle w:val="Header"/>
              <w:bidi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6. </w:t>
            </w:r>
            <w:r w:rsidRPr="00807C42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زينة زوبيَر</w:t>
            </w:r>
          </w:p>
          <w:p w:rsidR="00807C42" w:rsidRPr="00807C42" w:rsidRDefault="00807C42" w:rsidP="00807C42">
            <w:pPr>
              <w:pStyle w:val="Header"/>
              <w:bidi/>
              <w:rPr>
                <w:rFonts w:asciiTheme="majorBidi" w:hAnsiTheme="majorBidi" w:cs="Times New Roman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7. </w:t>
            </w:r>
            <w:r w:rsidRPr="00807C42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دةريا لاوكؤ عدي</w:t>
            </w:r>
          </w:p>
          <w:p w:rsidR="00807C42" w:rsidRPr="00807C42" w:rsidRDefault="00807C42" w:rsidP="00807C42">
            <w:pPr>
              <w:pStyle w:val="Header"/>
              <w:bidi/>
              <w:rPr>
                <w:rFonts w:asciiTheme="majorBidi" w:hAnsiTheme="majorBidi" w:cs="Times New Roman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8. </w:t>
            </w:r>
            <w:r w:rsidRPr="00807C42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مذدة انور شيخة</w:t>
            </w:r>
          </w:p>
          <w:p w:rsidR="00807C42" w:rsidRPr="00807C42" w:rsidRDefault="00807C42" w:rsidP="00807C42">
            <w:pPr>
              <w:pStyle w:val="Header"/>
              <w:bidi/>
              <w:rPr>
                <w:rFonts w:asciiTheme="majorBidi" w:hAnsiTheme="majorBidi" w:cs="Times New Roman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9. </w:t>
            </w:r>
            <w:r w:rsidRPr="00807C42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رِاز خضر</w:t>
            </w:r>
          </w:p>
          <w:p w:rsidR="00807C42" w:rsidRPr="00807C42" w:rsidRDefault="00807C42" w:rsidP="00807C42">
            <w:pPr>
              <w:pStyle w:val="Header"/>
              <w:bidi/>
              <w:rPr>
                <w:rFonts w:asciiTheme="majorBidi" w:hAnsiTheme="majorBidi" w:cs="Times New Roman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10. </w:t>
            </w:r>
            <w:r w:rsidRPr="00807C42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ساوين حاجي</w:t>
            </w:r>
          </w:p>
          <w:p w:rsidR="00807C42" w:rsidRPr="00807C42" w:rsidRDefault="00807C42" w:rsidP="00807C42">
            <w:pPr>
              <w:pStyle w:val="Header"/>
              <w:bidi/>
              <w:rPr>
                <w:rFonts w:asciiTheme="majorBidi" w:hAnsiTheme="majorBidi" w:cs="Times New Roman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11. </w:t>
            </w:r>
            <w:r w:rsidRPr="00807C42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نور توانا محمد</w:t>
            </w:r>
          </w:p>
          <w:p w:rsidR="00807C42" w:rsidRPr="00246347" w:rsidRDefault="00807C42" w:rsidP="00807C42">
            <w:pPr>
              <w:pStyle w:val="Header"/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12. </w:t>
            </w:r>
            <w:r w:rsidRPr="00807C42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طلارا يوسف ئةنوةر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7590" w:rsidRPr="00246347" w:rsidRDefault="00FD7590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</w:tr>
      <w:tr w:rsidR="00FD7590" w:rsidRPr="00246347" w:rsidTr="007A53FD">
        <w:trPr>
          <w:trHeight w:val="440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7590" w:rsidRPr="00246347" w:rsidRDefault="00FD7590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د.ثروين شوكت كوثر قادر</w:t>
            </w:r>
          </w:p>
          <w:p w:rsidR="00FD7590" w:rsidRPr="00246347" w:rsidRDefault="00FD7590" w:rsidP="00246347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د. اري</w:t>
            </w:r>
            <w:r w:rsidR="00246347"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ف</w:t>
            </w:r>
            <w:r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 مرزا اسطيفؤ مراد</w:t>
            </w:r>
          </w:p>
          <w:p w:rsidR="00FD7590" w:rsidRPr="00246347" w:rsidRDefault="00FD7590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7590" w:rsidRPr="00246347" w:rsidRDefault="00FD7590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د.ثروين شوكت كوثر قادر</w:t>
            </w:r>
          </w:p>
          <w:p w:rsidR="00FD7590" w:rsidRPr="00246347" w:rsidRDefault="00FD7590" w:rsidP="00246347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د. اري</w:t>
            </w:r>
            <w:r w:rsidR="00246347"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ف</w:t>
            </w:r>
            <w:r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 مرزا اسطيفؤ مراد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7590" w:rsidRPr="00246347" w:rsidRDefault="00C2348A" w:rsidP="00C2348A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 xml:space="preserve">م.محمد عبدالوهاب </w:t>
            </w:r>
          </w:p>
          <w:p w:rsidR="00FD7590" w:rsidRPr="00246347" w:rsidRDefault="00FD7590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>د.ندى جبار عباس</w:t>
            </w:r>
          </w:p>
          <w:p w:rsidR="00FD7590" w:rsidRPr="00246347" w:rsidRDefault="00FD7590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</w:p>
          <w:p w:rsidR="00FD7590" w:rsidRPr="00246347" w:rsidRDefault="00AF2154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F2154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د. رِةوشةن ابراهيم طاهر</w:t>
            </w:r>
          </w:p>
          <w:p w:rsidR="00FD7590" w:rsidRPr="00246347" w:rsidRDefault="00FD7590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  <w:p w:rsidR="00FD7590" w:rsidRDefault="00FD7590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  <w:p w:rsidR="00AF2154" w:rsidRPr="00246347" w:rsidRDefault="00AF2154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F2154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م.ريَبين عبدالقادر عزيز</w:t>
            </w:r>
          </w:p>
        </w:tc>
        <w:tc>
          <w:tcPr>
            <w:tcW w:w="2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F2154" w:rsidRPr="00AF2154" w:rsidRDefault="00807C42" w:rsidP="00C2348A">
            <w:pPr>
              <w:pStyle w:val="Header"/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lastRenderedPageBreak/>
              <w:t>1.</w:t>
            </w:r>
            <w:r w:rsidR="00AF2154">
              <w:rPr>
                <w:rtl/>
              </w:rPr>
              <w:t xml:space="preserve"> </w:t>
            </w:r>
            <w:r w:rsidR="00C2348A" w:rsidRPr="00C2348A">
              <w:rPr>
                <w:b/>
                <w:bCs/>
                <w:sz w:val="28"/>
                <w:szCs w:val="28"/>
                <w:rtl/>
                <w:lang w:bidi="ar-IQ"/>
              </w:rPr>
              <w:t>ئةركان بةكر</w:t>
            </w:r>
          </w:p>
          <w:p w:rsidR="00AF2154" w:rsidRPr="00AF2154" w:rsidRDefault="00AF2154" w:rsidP="00AF2154">
            <w:pPr>
              <w:pStyle w:val="Header"/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2. </w:t>
            </w:r>
            <w:r w:rsidRPr="00AF2154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ساكار عبدالقادر حسين</w:t>
            </w:r>
          </w:p>
          <w:p w:rsidR="00526BEB" w:rsidRDefault="00AF2154" w:rsidP="00AF2154">
            <w:pPr>
              <w:pStyle w:val="Header"/>
              <w:bidi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3. </w:t>
            </w:r>
            <w:r w:rsidRPr="00AF2154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شةيماء حمد احمد</w:t>
            </w:r>
          </w:p>
          <w:p w:rsidR="00AF2154" w:rsidRPr="00AF2154" w:rsidRDefault="00AF2154" w:rsidP="00AF2154">
            <w:pPr>
              <w:pStyle w:val="Header"/>
              <w:bidi/>
              <w:rPr>
                <w:rFonts w:asciiTheme="majorBidi" w:hAnsiTheme="majorBidi" w:cs="Times New Roman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4. </w:t>
            </w:r>
            <w:r w:rsidRPr="00AF2154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ليديا حتم حمة</w:t>
            </w:r>
          </w:p>
          <w:p w:rsidR="00AF2154" w:rsidRPr="00AF2154" w:rsidRDefault="00AF2154" w:rsidP="00AF2154">
            <w:pPr>
              <w:pStyle w:val="Header"/>
              <w:bidi/>
              <w:rPr>
                <w:rFonts w:asciiTheme="majorBidi" w:hAnsiTheme="majorBidi" w:cs="Times New Roman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5. </w:t>
            </w:r>
            <w:r w:rsidRPr="00AF2154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سومية مصطفي</w:t>
            </w:r>
          </w:p>
          <w:p w:rsidR="00AF2154" w:rsidRPr="00AF2154" w:rsidRDefault="00AF2154" w:rsidP="00AF2154">
            <w:pPr>
              <w:pStyle w:val="Header"/>
              <w:bidi/>
              <w:rPr>
                <w:rFonts w:asciiTheme="majorBidi" w:hAnsiTheme="majorBidi" w:cs="Times New Roman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6. </w:t>
            </w:r>
            <w:r w:rsidRPr="00AF2154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شادية جلال  قادر</w:t>
            </w:r>
          </w:p>
          <w:p w:rsidR="00AF2154" w:rsidRDefault="00AF2154" w:rsidP="00AF2154">
            <w:pPr>
              <w:pStyle w:val="Header"/>
              <w:bidi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lastRenderedPageBreak/>
              <w:t xml:space="preserve">7. </w:t>
            </w:r>
            <w:r w:rsidRPr="00AF2154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تاظطة خاليد محمد</w:t>
            </w:r>
          </w:p>
          <w:p w:rsidR="00AF2154" w:rsidRPr="00AF2154" w:rsidRDefault="00AF2154" w:rsidP="00AF2154">
            <w:pPr>
              <w:pStyle w:val="Header"/>
              <w:bidi/>
              <w:rPr>
                <w:rFonts w:asciiTheme="majorBidi" w:hAnsiTheme="majorBidi" w:cs="Times New Roman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8. </w:t>
            </w:r>
            <w:r w:rsidRPr="00AF2154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ئيمان ابراهيم</w:t>
            </w:r>
          </w:p>
          <w:p w:rsidR="00AF2154" w:rsidRPr="00AF2154" w:rsidRDefault="00AF2154" w:rsidP="00AF2154">
            <w:pPr>
              <w:pStyle w:val="Header"/>
              <w:bidi/>
              <w:rPr>
                <w:rFonts w:asciiTheme="majorBidi" w:hAnsiTheme="majorBidi" w:cs="Times New Roman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9. </w:t>
            </w:r>
            <w:r w:rsidRPr="00AF2154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محمد سةردار</w:t>
            </w:r>
          </w:p>
          <w:p w:rsidR="00AF2154" w:rsidRPr="00AF2154" w:rsidRDefault="00AF2154" w:rsidP="00AF2154">
            <w:pPr>
              <w:pStyle w:val="Header"/>
              <w:bidi/>
              <w:rPr>
                <w:rFonts w:asciiTheme="majorBidi" w:hAnsiTheme="majorBidi" w:cs="Times New Roman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10. </w:t>
            </w:r>
            <w:r w:rsidRPr="00AF2154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احمد علي</w:t>
            </w:r>
          </w:p>
          <w:p w:rsidR="00AF2154" w:rsidRPr="00246347" w:rsidRDefault="00AF2154" w:rsidP="00AF2154">
            <w:pPr>
              <w:pStyle w:val="Header"/>
              <w:bidi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11. </w:t>
            </w:r>
            <w:r w:rsidRPr="00AF2154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دانا ناصح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7590" w:rsidRPr="00246347" w:rsidRDefault="00FD7590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</w:tr>
      <w:tr w:rsidR="00FD7590" w:rsidRPr="00246347" w:rsidTr="007A53FD">
        <w:trPr>
          <w:trHeight w:val="440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7590" w:rsidRPr="00246347" w:rsidRDefault="00A7550E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lastRenderedPageBreak/>
              <w:t>د</w:t>
            </w:r>
            <w:r w:rsidR="00FD7590"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.خديجة سعيد اسماعيل</w:t>
            </w:r>
          </w:p>
          <w:p w:rsidR="00FD7590" w:rsidRPr="00246347" w:rsidRDefault="00FD7590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م.شيرين كمال احمد بداغ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D7590" w:rsidRPr="00246347" w:rsidRDefault="00A7550E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د</w:t>
            </w:r>
            <w:r w:rsidR="007A53FD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.خديجة سعيد اسماعي</w:t>
            </w:r>
            <w:r w:rsidR="007A53FD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ل</w:t>
            </w:r>
          </w:p>
          <w:p w:rsidR="00FD7590" w:rsidRPr="00246347" w:rsidRDefault="00FD7590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م.شيرين كمال احمد بداغ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7590" w:rsidRPr="00246347" w:rsidRDefault="00FD7590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د.شيرين سعداللة رشيد</w:t>
            </w:r>
          </w:p>
          <w:p w:rsidR="00FD7590" w:rsidRPr="00246347" w:rsidRDefault="00FD7590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  <w:p w:rsidR="00FD7590" w:rsidRDefault="00FD7590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  <w:p w:rsidR="007A53FD" w:rsidRDefault="007A53FD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  <w:p w:rsidR="007A53FD" w:rsidRDefault="007A53FD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  <w:p w:rsidR="007A53FD" w:rsidRPr="00246347" w:rsidRDefault="007A53FD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2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F2154" w:rsidRPr="00AF2154" w:rsidRDefault="007A53FD" w:rsidP="00AF2154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1.</w:t>
            </w:r>
            <w:r w:rsidR="00AF2154">
              <w:rPr>
                <w:rtl/>
              </w:rPr>
              <w:t xml:space="preserve"> </w:t>
            </w:r>
            <w:r w:rsidR="00AF2154" w:rsidRPr="00AF2154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ديلان ابرايم</w:t>
            </w:r>
            <w:r w:rsidR="00AF2154" w:rsidRPr="00AF215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</w:p>
          <w:p w:rsidR="00AF2154" w:rsidRPr="00AF2154" w:rsidRDefault="00AF2154" w:rsidP="00AF2154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>2.</w:t>
            </w:r>
            <w:r w:rsidRPr="00AF2154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بيرق عمر</w:t>
            </w:r>
          </w:p>
          <w:p w:rsidR="00AF2154" w:rsidRPr="00AF2154" w:rsidRDefault="00AF2154" w:rsidP="00AF2154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3. </w:t>
            </w:r>
            <w:r w:rsidRPr="00AF2154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محمد صلاح داود</w:t>
            </w:r>
          </w:p>
          <w:p w:rsidR="00AF2154" w:rsidRPr="00AF2154" w:rsidRDefault="00AF2154" w:rsidP="00AF2154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4. </w:t>
            </w:r>
            <w:r w:rsidRPr="00AF2154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هةوراز صلاح كريم</w:t>
            </w:r>
            <w:r w:rsidRPr="00AF215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</w:p>
          <w:p w:rsidR="00AF2154" w:rsidRPr="00AF2154" w:rsidRDefault="00AF2154" w:rsidP="00AF2154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5. </w:t>
            </w:r>
            <w:r w:rsidRPr="00AF2154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نةمام احمد</w:t>
            </w:r>
            <w:r w:rsidRPr="00AF215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</w:p>
          <w:p w:rsidR="00AF2154" w:rsidRPr="00AF2154" w:rsidRDefault="00AF2154" w:rsidP="00AF2154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6. </w:t>
            </w:r>
            <w:r w:rsidRPr="00AF2154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شنيار محمد عولاَ</w:t>
            </w:r>
          </w:p>
          <w:p w:rsidR="00AF2154" w:rsidRPr="00AF2154" w:rsidRDefault="00AF2154" w:rsidP="00AF2154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7. </w:t>
            </w:r>
            <w:r w:rsidRPr="00AF2154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بينايي احمد</w:t>
            </w:r>
          </w:p>
          <w:p w:rsidR="00BD1528" w:rsidRPr="00AF2154" w:rsidRDefault="00AF2154" w:rsidP="00AF2154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8. </w:t>
            </w:r>
            <w:r w:rsidRPr="00AF2154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هيَلين قاسم عبدللة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7590" w:rsidRPr="00246347" w:rsidRDefault="00FD7590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</w:tr>
      <w:tr w:rsidR="00FD7590" w:rsidRPr="00246347" w:rsidTr="00AF2154">
        <w:trPr>
          <w:trHeight w:val="440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7590" w:rsidRDefault="009E769C" w:rsidP="00FD7590">
            <w:pPr>
              <w:pStyle w:val="Header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  <w:r w:rsidRPr="009E769C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د. ثةخشان اسماعيل حمد</w:t>
            </w:r>
          </w:p>
          <w:p w:rsidR="009E769C" w:rsidRDefault="009E769C" w:rsidP="00FD7590">
            <w:pPr>
              <w:pStyle w:val="Header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</w:p>
          <w:p w:rsidR="009E769C" w:rsidRPr="00246347" w:rsidRDefault="009E769C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E769C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م.هيثم حسين باثير رشيد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7590" w:rsidRDefault="009E769C" w:rsidP="00FD7590">
            <w:pPr>
              <w:pStyle w:val="Header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  <w:r w:rsidRPr="009E769C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د. ثةخشان اسماعيل حمد</w:t>
            </w:r>
          </w:p>
          <w:p w:rsidR="009E769C" w:rsidRPr="00246347" w:rsidRDefault="009E769C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E769C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م.هيثم حسين باثير رشيد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6BEB" w:rsidRPr="00246347" w:rsidRDefault="009E769C" w:rsidP="00526BEB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E769C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د.دلؤظان سيف الدين سعدى اسعد</w:t>
            </w:r>
          </w:p>
        </w:tc>
        <w:tc>
          <w:tcPr>
            <w:tcW w:w="2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769C" w:rsidRPr="009E769C" w:rsidRDefault="009E769C" w:rsidP="009E769C">
            <w:pPr>
              <w:pStyle w:val="Header"/>
              <w:ind w:left="360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t xml:space="preserve">1. </w:t>
            </w:r>
            <w:r w:rsidRPr="009E769C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هيَلين ئازاد ئةبوبكر</w:t>
            </w:r>
          </w:p>
          <w:p w:rsidR="009E769C" w:rsidRPr="009E769C" w:rsidRDefault="009E769C" w:rsidP="009E769C">
            <w:pPr>
              <w:pStyle w:val="Header"/>
              <w:ind w:left="360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2. </w:t>
            </w:r>
            <w:r w:rsidRPr="009E769C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دونيا يونس احمد</w:t>
            </w:r>
          </w:p>
          <w:p w:rsidR="009E769C" w:rsidRPr="009E769C" w:rsidRDefault="009E769C" w:rsidP="009E769C">
            <w:pPr>
              <w:pStyle w:val="Header"/>
              <w:ind w:left="360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3. </w:t>
            </w:r>
            <w:r w:rsidRPr="009E769C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ئيلاف شكر سمايل</w:t>
            </w:r>
          </w:p>
          <w:p w:rsidR="009E769C" w:rsidRPr="009E769C" w:rsidRDefault="009E769C" w:rsidP="009E769C">
            <w:pPr>
              <w:pStyle w:val="Header"/>
              <w:ind w:left="360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4. </w:t>
            </w:r>
            <w:r w:rsidRPr="009E769C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اسماء ياسين علي</w:t>
            </w:r>
          </w:p>
          <w:p w:rsidR="009E769C" w:rsidRPr="009E769C" w:rsidRDefault="009E769C" w:rsidP="009E769C">
            <w:pPr>
              <w:pStyle w:val="Header"/>
              <w:ind w:left="360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5. </w:t>
            </w:r>
            <w:r w:rsidRPr="009E769C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الان مصطفي احمد</w:t>
            </w:r>
          </w:p>
          <w:p w:rsidR="009E769C" w:rsidRPr="009E769C" w:rsidRDefault="009E769C" w:rsidP="009E769C">
            <w:pPr>
              <w:pStyle w:val="Header"/>
              <w:ind w:left="360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6. </w:t>
            </w:r>
            <w:r w:rsidRPr="009E769C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ئاوات تؤفيق</w:t>
            </w:r>
          </w:p>
          <w:p w:rsidR="009E769C" w:rsidRPr="009E769C" w:rsidRDefault="009E769C" w:rsidP="009E769C">
            <w:pPr>
              <w:pStyle w:val="Header"/>
              <w:ind w:left="360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7. </w:t>
            </w:r>
            <w:r w:rsidRPr="009E769C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ياد سلام</w:t>
            </w:r>
          </w:p>
          <w:p w:rsidR="009E769C" w:rsidRPr="009E769C" w:rsidRDefault="009E769C" w:rsidP="009E769C">
            <w:pPr>
              <w:pStyle w:val="Header"/>
              <w:ind w:left="360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8. </w:t>
            </w:r>
            <w:r w:rsidRPr="009E769C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شاد نةوزاد</w:t>
            </w:r>
          </w:p>
          <w:p w:rsidR="009E769C" w:rsidRPr="009E769C" w:rsidRDefault="009E769C" w:rsidP="009E769C">
            <w:pPr>
              <w:pStyle w:val="Header"/>
              <w:ind w:left="360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9. </w:t>
            </w:r>
            <w:r w:rsidRPr="009E769C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دالية دةرويَش</w:t>
            </w:r>
          </w:p>
          <w:p w:rsidR="009845F4" w:rsidRPr="00246347" w:rsidRDefault="009E769C" w:rsidP="009E769C">
            <w:pPr>
              <w:pStyle w:val="Header"/>
              <w:ind w:left="360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10. </w:t>
            </w:r>
            <w:r w:rsidRPr="009E769C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بةناز ثشتيوان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7590" w:rsidRPr="00246347" w:rsidRDefault="00FD7590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</w:tr>
      <w:tr w:rsidR="0024276F" w:rsidRPr="00246347" w:rsidTr="007A53FD">
        <w:trPr>
          <w:trHeight w:val="440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276F" w:rsidRPr="00246347" w:rsidRDefault="0024276F" w:rsidP="00246347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د.محمد قادر سعيد </w:t>
            </w:r>
          </w:p>
          <w:p w:rsidR="0024276F" w:rsidRPr="00246347" w:rsidRDefault="0024276F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354CBD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م.الاء يونس محمد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276F" w:rsidRPr="00246347" w:rsidRDefault="0024276F" w:rsidP="00AD3198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د.محمد قادر سعيد </w:t>
            </w:r>
          </w:p>
          <w:p w:rsidR="0024276F" w:rsidRPr="00246347" w:rsidRDefault="0024276F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354CBD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م.الاء يونس محمد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276F" w:rsidRDefault="0024276F" w:rsidP="00354CBD">
            <w:pPr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  <w:r w:rsidRPr="00354CBD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م. ئالان انور حسن جرجيس</w:t>
            </w:r>
          </w:p>
          <w:p w:rsidR="0024276F" w:rsidRDefault="0024276F" w:rsidP="00354CBD">
            <w:pPr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</w:p>
          <w:p w:rsidR="0024276F" w:rsidRDefault="0024276F" w:rsidP="008073FF">
            <w:pPr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</w:p>
          <w:p w:rsidR="0024276F" w:rsidRPr="00246347" w:rsidRDefault="0024276F" w:rsidP="00354CBD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354CBD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م.اسماء خوشمير عزيز</w:t>
            </w:r>
          </w:p>
        </w:tc>
        <w:tc>
          <w:tcPr>
            <w:tcW w:w="2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276F" w:rsidRPr="00573BFA" w:rsidRDefault="0024276F" w:rsidP="00354CBD">
            <w:pPr>
              <w:pStyle w:val="NoSpacing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 w:hint="cs"/>
                <w:sz w:val="28"/>
                <w:szCs w:val="28"/>
                <w:rtl/>
                <w:lang w:bidi="ar-IQ"/>
              </w:rPr>
              <w:t>1.</w:t>
            </w:r>
            <w:r>
              <w:rPr>
                <w:rtl/>
              </w:rPr>
              <w:t xml:space="preserve"> </w:t>
            </w:r>
            <w:r w:rsidRPr="00354CBD">
              <w:rPr>
                <w:rFonts w:asciiTheme="majorBidi" w:hAnsiTheme="majorBidi" w:cs="Times New Roman"/>
                <w:sz w:val="28"/>
                <w:szCs w:val="28"/>
                <w:rtl/>
                <w:lang w:bidi="ar-IQ"/>
              </w:rPr>
              <w:t>رةيان  مولان علي</w:t>
            </w:r>
          </w:p>
          <w:p w:rsidR="0024276F" w:rsidRPr="00573BFA" w:rsidRDefault="0024276F" w:rsidP="00354CBD">
            <w:pPr>
              <w:pStyle w:val="NoSpacing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573BFA"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2. </w:t>
            </w:r>
            <w:r w:rsidRPr="00573BFA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زينة ئيدريس محمد</w:t>
            </w:r>
          </w:p>
          <w:p w:rsidR="0024276F" w:rsidRPr="00573BFA" w:rsidRDefault="0024276F" w:rsidP="00354CBD">
            <w:pPr>
              <w:pStyle w:val="NoSpacing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573BFA"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3. </w:t>
            </w:r>
            <w:r w:rsidRPr="00573BFA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شنؤ سةردار</w:t>
            </w:r>
          </w:p>
          <w:p w:rsidR="0024276F" w:rsidRPr="00573BFA" w:rsidRDefault="0024276F" w:rsidP="00354CBD">
            <w:pPr>
              <w:pStyle w:val="NoSpacing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573BFA"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4. </w:t>
            </w:r>
            <w:r w:rsidRPr="00573BFA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سارا غازي</w:t>
            </w:r>
          </w:p>
          <w:p w:rsidR="0024276F" w:rsidRPr="00573BFA" w:rsidRDefault="0024276F" w:rsidP="00354CBD">
            <w:pPr>
              <w:pStyle w:val="NoSpacing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573BFA"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5. </w:t>
            </w:r>
            <w:r w:rsidRPr="00573BFA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يوسف سليَمان</w:t>
            </w:r>
          </w:p>
          <w:p w:rsidR="0024276F" w:rsidRPr="00573BFA" w:rsidRDefault="0024276F" w:rsidP="00354CBD">
            <w:pPr>
              <w:pStyle w:val="NoSpacing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</w:pPr>
            <w:r w:rsidRPr="00573BFA"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6. </w:t>
            </w:r>
            <w:r w:rsidRPr="00573BFA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رِةيان سةركةوت</w:t>
            </w:r>
          </w:p>
          <w:p w:rsidR="0024276F" w:rsidRPr="00573BFA" w:rsidRDefault="0024276F" w:rsidP="00354CBD">
            <w:pPr>
              <w:pStyle w:val="NoSpacing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lang w:bidi="ar-IQ"/>
              </w:rPr>
            </w:pPr>
            <w:r w:rsidRPr="00573BFA"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7. </w:t>
            </w:r>
            <w:r w:rsidRPr="00573BFA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ليَزان  قاسم  رسول</w:t>
            </w:r>
          </w:p>
          <w:p w:rsidR="0024276F" w:rsidRPr="00573BFA" w:rsidRDefault="0024276F" w:rsidP="00354CBD">
            <w:pPr>
              <w:pStyle w:val="NoSpacing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lang w:bidi="ar-IQ"/>
              </w:rPr>
            </w:pPr>
            <w:r w:rsidRPr="00573BFA"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8. </w:t>
            </w:r>
            <w:r w:rsidRPr="00573BFA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سروة عبيد خضر</w:t>
            </w:r>
          </w:p>
          <w:p w:rsidR="0024276F" w:rsidRPr="00573BFA" w:rsidRDefault="0024276F" w:rsidP="00354CBD">
            <w:pPr>
              <w:pStyle w:val="NoSpacing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lang w:bidi="ar-IQ"/>
              </w:rPr>
            </w:pPr>
            <w:r w:rsidRPr="00573BFA"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9. </w:t>
            </w:r>
            <w:r w:rsidRPr="00573BFA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ايمان محمد عثمان</w:t>
            </w:r>
          </w:p>
          <w:p w:rsidR="0024276F" w:rsidRPr="00573BFA" w:rsidRDefault="0024276F" w:rsidP="00354CBD">
            <w:pPr>
              <w:pStyle w:val="NoSpacing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lang w:bidi="ar-IQ"/>
              </w:rPr>
            </w:pPr>
            <w:r w:rsidRPr="00573BFA"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10. </w:t>
            </w:r>
            <w:r w:rsidRPr="00573BFA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اسراء علي عثمان</w:t>
            </w:r>
          </w:p>
          <w:p w:rsidR="0024276F" w:rsidRPr="00573BFA" w:rsidRDefault="0024276F" w:rsidP="00354CBD">
            <w:pPr>
              <w:pStyle w:val="NoSpacing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lang w:bidi="ar-IQ"/>
              </w:rPr>
            </w:pPr>
            <w:r w:rsidRPr="00573BFA"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11. </w:t>
            </w:r>
            <w:r w:rsidRPr="00573BFA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زينب ئازاد احمد</w:t>
            </w:r>
          </w:p>
          <w:p w:rsidR="0024276F" w:rsidRPr="00246347" w:rsidRDefault="0024276F" w:rsidP="00AF2154">
            <w:pPr>
              <w:pStyle w:val="Header"/>
              <w:ind w:left="360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 w:rsidRPr="00573BFA"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12. </w:t>
            </w:r>
            <w:r w:rsidRPr="00573BFA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سانا رِزطار ئةنوةر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276F" w:rsidRPr="00246347" w:rsidRDefault="0024276F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</w:tr>
      <w:tr w:rsidR="0024276F" w:rsidRPr="00246347" w:rsidTr="007A53FD">
        <w:trPr>
          <w:trHeight w:val="440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276F" w:rsidRPr="00246347" w:rsidRDefault="0024276F" w:rsidP="00B04CAF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د.بةندةر عبداقهارمحمد م.</w:t>
            </w:r>
            <w:r>
              <w:rPr>
                <w:rtl/>
              </w:rPr>
              <w:t xml:space="preserve"> </w:t>
            </w:r>
            <w:r w:rsidRPr="0090380F">
              <w:rPr>
                <w:rFonts w:hint="cs"/>
                <w:sz w:val="32"/>
                <w:szCs w:val="32"/>
                <w:rtl/>
              </w:rPr>
              <w:t>م.</w:t>
            </w:r>
            <w:r w:rsidRPr="0090380F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سةردار عبدالمجيد عبداللة</w:t>
            </w:r>
          </w:p>
          <w:p w:rsidR="0024276F" w:rsidRPr="00246347" w:rsidRDefault="0024276F" w:rsidP="00AD3198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276F" w:rsidRPr="00246347" w:rsidRDefault="0024276F" w:rsidP="00B04CAF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lastRenderedPageBreak/>
              <w:t>د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.بةندةر</w:t>
            </w:r>
            <w:r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عبداقهارمحمد م.</w:t>
            </w:r>
            <w:r>
              <w:rPr>
                <w:rtl/>
              </w:rPr>
              <w:t xml:space="preserve"> </w:t>
            </w:r>
            <w:r w:rsidRPr="0090380F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سةردار عبدالمجيد عبداللة</w:t>
            </w:r>
          </w:p>
          <w:p w:rsidR="0024276F" w:rsidRPr="00246347" w:rsidRDefault="0024276F" w:rsidP="00AD3198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276F" w:rsidRDefault="0024276F" w:rsidP="00FD7590">
            <w:pPr>
              <w:pStyle w:val="Header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</w:pPr>
            <w:r w:rsidRPr="0090380F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د.محمد عمر احمد رسول</w:t>
            </w:r>
          </w:p>
          <w:p w:rsidR="0024276F" w:rsidRDefault="0024276F" w:rsidP="00FD7590">
            <w:pPr>
              <w:pStyle w:val="Header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</w:pPr>
          </w:p>
          <w:p w:rsidR="0024276F" w:rsidRDefault="0024276F" w:rsidP="00FD7590">
            <w:pPr>
              <w:pStyle w:val="Header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</w:pPr>
          </w:p>
          <w:p w:rsidR="0024276F" w:rsidRDefault="0024276F" w:rsidP="00FD7590">
            <w:pPr>
              <w:pStyle w:val="Header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</w:pPr>
          </w:p>
          <w:p w:rsidR="0024276F" w:rsidRDefault="0024276F" w:rsidP="00FD7590">
            <w:pPr>
              <w:pStyle w:val="Header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</w:pPr>
          </w:p>
          <w:p w:rsidR="0024276F" w:rsidRDefault="0024276F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</w:p>
          <w:p w:rsidR="0024276F" w:rsidRPr="00246347" w:rsidRDefault="0024276F" w:rsidP="0024276F">
            <w:pPr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0380F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د.اسماء عباس برايم على</w:t>
            </w:r>
          </w:p>
        </w:tc>
        <w:tc>
          <w:tcPr>
            <w:tcW w:w="2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276F" w:rsidRPr="0090380F" w:rsidRDefault="0024276F" w:rsidP="0090380F">
            <w:pPr>
              <w:pStyle w:val="Header"/>
              <w:ind w:left="720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IQ"/>
              </w:rPr>
              <w:lastRenderedPageBreak/>
              <w:t>1.</w:t>
            </w:r>
            <w:r>
              <w:rPr>
                <w:rtl/>
              </w:rPr>
              <w:t xml:space="preserve"> </w:t>
            </w:r>
            <w:r w:rsidRPr="0090380F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هدي مصلح احمد</w:t>
            </w:r>
          </w:p>
          <w:p w:rsidR="0024276F" w:rsidRPr="0090380F" w:rsidRDefault="0024276F" w:rsidP="0090380F">
            <w:pPr>
              <w:pStyle w:val="Header"/>
              <w:ind w:left="720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2. </w:t>
            </w:r>
            <w:r w:rsidRPr="0090380F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ئيلاف شكر عبداللة</w:t>
            </w:r>
          </w:p>
          <w:p w:rsidR="0024276F" w:rsidRPr="0090380F" w:rsidRDefault="0024276F" w:rsidP="0090380F">
            <w:pPr>
              <w:pStyle w:val="Header"/>
              <w:ind w:left="720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lastRenderedPageBreak/>
              <w:t xml:space="preserve">3. </w:t>
            </w:r>
            <w:r w:rsidRPr="0090380F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ئيلهام كاوة علي</w:t>
            </w:r>
          </w:p>
          <w:p w:rsidR="0024276F" w:rsidRDefault="0024276F" w:rsidP="0090380F">
            <w:pPr>
              <w:pStyle w:val="Header"/>
              <w:ind w:left="720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4. </w:t>
            </w:r>
            <w:r w:rsidRPr="0090380F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ئاسيا رحمان  خوارةحم</w:t>
            </w:r>
          </w:p>
          <w:p w:rsidR="0024276F" w:rsidRPr="0090380F" w:rsidRDefault="0024276F" w:rsidP="0090380F">
            <w:pPr>
              <w:pStyle w:val="Header"/>
              <w:ind w:left="720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>5.</w:t>
            </w:r>
            <w:r>
              <w:rPr>
                <w:rtl/>
              </w:rPr>
              <w:t xml:space="preserve"> </w:t>
            </w:r>
            <w:r w:rsidRPr="0090380F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فةريك سمايل عزيز</w:t>
            </w:r>
          </w:p>
          <w:p w:rsidR="0024276F" w:rsidRPr="0090380F" w:rsidRDefault="0024276F" w:rsidP="0090380F">
            <w:pPr>
              <w:pStyle w:val="Header"/>
              <w:ind w:left="720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6. </w:t>
            </w:r>
            <w:r w:rsidRPr="0090380F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تةنيا فرهادخالد</w:t>
            </w:r>
          </w:p>
          <w:p w:rsidR="0024276F" w:rsidRPr="0090380F" w:rsidRDefault="0024276F" w:rsidP="0090380F">
            <w:pPr>
              <w:pStyle w:val="Header"/>
              <w:ind w:left="720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7. </w:t>
            </w:r>
            <w:r w:rsidRPr="0090380F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ناهيدة اسماعيل صالح</w:t>
            </w:r>
          </w:p>
          <w:p w:rsidR="0024276F" w:rsidRPr="0090380F" w:rsidRDefault="0024276F" w:rsidP="0090380F">
            <w:pPr>
              <w:pStyle w:val="Header"/>
              <w:ind w:left="720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8. </w:t>
            </w:r>
            <w:r w:rsidRPr="0090380F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جيهان ولي اسماعيل</w:t>
            </w:r>
          </w:p>
          <w:p w:rsidR="0024276F" w:rsidRPr="0090380F" w:rsidRDefault="0024276F" w:rsidP="0090380F">
            <w:pPr>
              <w:pStyle w:val="Header"/>
              <w:ind w:left="720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9. </w:t>
            </w:r>
            <w:r w:rsidRPr="0090380F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سارا رحمان احمد</w:t>
            </w:r>
          </w:p>
          <w:p w:rsidR="0024276F" w:rsidRPr="00246347" w:rsidRDefault="0024276F" w:rsidP="00354CBD">
            <w:pPr>
              <w:pStyle w:val="NoSpacing"/>
              <w:jc w:val="right"/>
              <w:rPr>
                <w:rFonts w:asciiTheme="majorBidi" w:hAnsiTheme="majorBidi" w:cstheme="majorBidi"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10. </w:t>
            </w:r>
            <w:r w:rsidRPr="0090380F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لانة مقداد عبداللة</w:t>
            </w: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276F" w:rsidRPr="00246347" w:rsidRDefault="0024276F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</w:tr>
      <w:tr w:rsidR="0024276F" w:rsidRPr="00246347" w:rsidTr="007A53FD">
        <w:trPr>
          <w:trHeight w:val="440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276F" w:rsidRPr="00246347" w:rsidRDefault="0024276F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lastRenderedPageBreak/>
              <w:t>د.شيرين سعداللة رشيد ذنون</w:t>
            </w:r>
          </w:p>
          <w:p w:rsidR="0024276F" w:rsidRPr="00246347" w:rsidRDefault="0024276F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د.خديجة سعيد اسماعيل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276F" w:rsidRPr="00246347" w:rsidRDefault="0024276F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د.شيرين سعداللة رشيد ذنون</w:t>
            </w:r>
          </w:p>
          <w:p w:rsidR="0024276F" w:rsidRPr="00246347" w:rsidRDefault="0024276F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د.خديجة سعيد اسماعيل</w:t>
            </w:r>
          </w:p>
          <w:p w:rsidR="0024276F" w:rsidRPr="00246347" w:rsidRDefault="0024276F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276F" w:rsidRPr="00246347" w:rsidRDefault="0024276F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م.شيرين كمال احمد بداغ</w:t>
            </w:r>
          </w:p>
        </w:tc>
        <w:tc>
          <w:tcPr>
            <w:tcW w:w="2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276F" w:rsidRPr="0090380F" w:rsidRDefault="0024276F" w:rsidP="0090380F">
            <w:pPr>
              <w:pStyle w:val="Header"/>
              <w:ind w:left="360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1</w:t>
            </w: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.</w:t>
            </w:r>
            <w:r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 </w:t>
            </w:r>
            <w:r w:rsidRPr="0090380F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اسماء سرود صالح</w:t>
            </w:r>
          </w:p>
          <w:p w:rsidR="0024276F" w:rsidRPr="0090380F" w:rsidRDefault="0024276F" w:rsidP="0090380F">
            <w:pPr>
              <w:pStyle w:val="Header"/>
              <w:ind w:left="360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2. </w:t>
            </w:r>
            <w:r w:rsidRPr="0090380F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ايمان حيدر مولود</w:t>
            </w:r>
          </w:p>
          <w:p w:rsidR="0024276F" w:rsidRPr="0090380F" w:rsidRDefault="0024276F" w:rsidP="0090380F">
            <w:pPr>
              <w:pStyle w:val="Header"/>
              <w:ind w:left="360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3. </w:t>
            </w:r>
            <w:r w:rsidRPr="0090380F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تريسكة قهار</w:t>
            </w:r>
          </w:p>
          <w:p w:rsidR="0024276F" w:rsidRPr="0090380F" w:rsidRDefault="0024276F" w:rsidP="0090380F">
            <w:pPr>
              <w:pStyle w:val="Header"/>
              <w:ind w:left="360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4. </w:t>
            </w:r>
            <w:r w:rsidRPr="0090380F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نيطار تحسين محيَدين</w:t>
            </w:r>
          </w:p>
          <w:p w:rsidR="0024276F" w:rsidRPr="0090380F" w:rsidRDefault="0024276F" w:rsidP="0090380F">
            <w:pPr>
              <w:pStyle w:val="Header"/>
              <w:ind w:left="360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5. </w:t>
            </w:r>
            <w:r w:rsidRPr="0090380F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عائيشة قاسم</w:t>
            </w:r>
          </w:p>
          <w:p w:rsidR="0024276F" w:rsidRPr="0090380F" w:rsidRDefault="0024276F" w:rsidP="0090380F">
            <w:pPr>
              <w:pStyle w:val="Header"/>
              <w:ind w:left="360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6. </w:t>
            </w:r>
            <w:r w:rsidRPr="0090380F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زينة صالح علي</w:t>
            </w:r>
            <w:r w:rsidRPr="0090380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</w:p>
          <w:p w:rsidR="0024276F" w:rsidRPr="0090380F" w:rsidRDefault="0024276F" w:rsidP="0090380F">
            <w:pPr>
              <w:pStyle w:val="Header"/>
              <w:ind w:left="360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7. </w:t>
            </w:r>
            <w:r w:rsidRPr="0090380F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عبدالعزيز حسيَن عزيز</w:t>
            </w:r>
            <w:r w:rsidRPr="0090380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</w:p>
          <w:p w:rsidR="0024276F" w:rsidRPr="0090380F" w:rsidRDefault="0024276F" w:rsidP="0090380F">
            <w:pPr>
              <w:pStyle w:val="Header"/>
              <w:ind w:left="360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8. </w:t>
            </w:r>
            <w:r w:rsidRPr="0090380F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ئاسؤ علي عبداللة</w:t>
            </w:r>
          </w:p>
          <w:p w:rsidR="0024276F" w:rsidRPr="0090380F" w:rsidRDefault="0024276F" w:rsidP="0090380F">
            <w:pPr>
              <w:pStyle w:val="Header"/>
              <w:ind w:left="360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9. </w:t>
            </w:r>
            <w:r w:rsidRPr="0090380F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حسيَن عباس حيدر</w:t>
            </w:r>
          </w:p>
          <w:p w:rsidR="0024276F" w:rsidRPr="00246347" w:rsidRDefault="0024276F" w:rsidP="0090380F">
            <w:pPr>
              <w:pStyle w:val="Header"/>
              <w:ind w:left="720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10. </w:t>
            </w:r>
            <w:r w:rsidRPr="0090380F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احمد مهدي احمد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276F" w:rsidRPr="00246347" w:rsidRDefault="0024276F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</w:tr>
      <w:tr w:rsidR="0024276F" w:rsidRPr="00246347" w:rsidTr="007A53FD">
        <w:trPr>
          <w:trHeight w:val="440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276F" w:rsidRPr="00246347" w:rsidRDefault="0024276F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د.ندى جبار عباس مصطفى</w:t>
            </w:r>
          </w:p>
          <w:p w:rsidR="0024276F" w:rsidRPr="00246347" w:rsidRDefault="0024276F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E769C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م.نةوشة غالب شريف</w:t>
            </w:r>
          </w:p>
          <w:p w:rsidR="0024276F" w:rsidRDefault="0024276F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  <w:p w:rsidR="0024276F" w:rsidRDefault="0024276F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  <w:p w:rsidR="0024276F" w:rsidRDefault="0024276F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  <w:p w:rsidR="0024276F" w:rsidRDefault="0024276F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  <w:p w:rsidR="0024276F" w:rsidRDefault="0024276F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  <w:p w:rsidR="0024276F" w:rsidRDefault="0024276F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  <w:p w:rsidR="0024276F" w:rsidRDefault="0024276F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  <w:p w:rsidR="0024276F" w:rsidRPr="00246347" w:rsidRDefault="0024276F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276F" w:rsidRPr="00246347" w:rsidRDefault="0024276F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د.ندى جبار عباس مصطفى</w:t>
            </w:r>
          </w:p>
          <w:p w:rsidR="0024276F" w:rsidRPr="00246347" w:rsidRDefault="0024276F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E769C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م.نةوشة غالب شريف</w:t>
            </w:r>
          </w:p>
          <w:p w:rsidR="0024276F" w:rsidRPr="00246347" w:rsidRDefault="0024276F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24276F" w:rsidRPr="00246347" w:rsidRDefault="0024276F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24276F" w:rsidRPr="00246347" w:rsidRDefault="0024276F" w:rsidP="00FD7590">
            <w:pPr>
              <w:pStyle w:val="Head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276F" w:rsidRDefault="0024276F" w:rsidP="009E769C">
            <w:pPr>
              <w:pStyle w:val="Header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  <w:r w:rsidRPr="009E769C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د.انجومن محمد صابر محمد</w:t>
            </w:r>
          </w:p>
          <w:p w:rsidR="0024276F" w:rsidRDefault="0024276F" w:rsidP="009E769C">
            <w:pPr>
              <w:pStyle w:val="Header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</w:p>
          <w:p w:rsidR="0024276F" w:rsidRDefault="0024276F" w:rsidP="009E769C">
            <w:pPr>
              <w:pStyle w:val="Header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</w:p>
          <w:p w:rsidR="0024276F" w:rsidRDefault="0024276F" w:rsidP="009E769C">
            <w:pPr>
              <w:pStyle w:val="Header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</w:p>
          <w:p w:rsidR="0024276F" w:rsidRDefault="0024276F" w:rsidP="009E769C">
            <w:pPr>
              <w:pStyle w:val="Header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</w:p>
          <w:p w:rsidR="0024276F" w:rsidRPr="009E769C" w:rsidRDefault="0024276F" w:rsidP="009E769C">
            <w:pPr>
              <w:pStyle w:val="Header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</w:rPr>
            </w:pPr>
            <w:r w:rsidRPr="009E769C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م.ذين حمدامين عبداللة حسن</w:t>
            </w:r>
            <w:r w:rsidRPr="009E769C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</w:p>
          <w:p w:rsidR="0024276F" w:rsidRPr="00246347" w:rsidRDefault="0024276F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24276F" w:rsidRPr="00246347" w:rsidRDefault="0024276F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  <w:p w:rsidR="0024276F" w:rsidRPr="00246347" w:rsidRDefault="0024276F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 </w:t>
            </w:r>
          </w:p>
          <w:p w:rsidR="0024276F" w:rsidRPr="00246347" w:rsidRDefault="0024276F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  <w:p w:rsidR="0024276F" w:rsidRPr="00246347" w:rsidRDefault="0024276F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  <w:p w:rsidR="0024276F" w:rsidRPr="00246347" w:rsidRDefault="0024276F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  <w:p w:rsidR="0024276F" w:rsidRPr="00246347" w:rsidRDefault="0024276F" w:rsidP="009E769C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  <w:p w:rsidR="0024276F" w:rsidRPr="00246347" w:rsidRDefault="0024276F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2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276F" w:rsidRPr="009E769C" w:rsidRDefault="0024276F" w:rsidP="009E769C">
            <w:pPr>
              <w:pStyle w:val="Header"/>
              <w:ind w:left="360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246347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lastRenderedPageBreak/>
              <w:t>1.</w:t>
            </w:r>
            <w:r>
              <w:rPr>
                <w:rtl/>
              </w:rPr>
              <w:t xml:space="preserve"> </w:t>
            </w:r>
            <w:r w:rsidRPr="009E769C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عمر ئارام جاسم</w:t>
            </w:r>
          </w:p>
          <w:p w:rsidR="0024276F" w:rsidRPr="009E769C" w:rsidRDefault="0024276F" w:rsidP="009E769C">
            <w:pPr>
              <w:pStyle w:val="Header"/>
              <w:ind w:left="360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2. </w:t>
            </w:r>
            <w:r w:rsidRPr="009E769C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ديمةن مشير</w:t>
            </w:r>
          </w:p>
          <w:p w:rsidR="0024276F" w:rsidRPr="009E769C" w:rsidRDefault="0024276F" w:rsidP="009E769C">
            <w:pPr>
              <w:pStyle w:val="Header"/>
              <w:ind w:left="360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3. </w:t>
            </w:r>
            <w:r w:rsidRPr="009E769C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يوسرا هةوار موراد</w:t>
            </w:r>
          </w:p>
          <w:p w:rsidR="0024276F" w:rsidRPr="009E769C" w:rsidRDefault="0024276F" w:rsidP="009E769C">
            <w:pPr>
              <w:pStyle w:val="Header"/>
              <w:ind w:left="360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4. </w:t>
            </w:r>
            <w:r w:rsidRPr="009E769C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هيَلين سليَمان</w:t>
            </w:r>
          </w:p>
          <w:p w:rsidR="0024276F" w:rsidRPr="009E769C" w:rsidRDefault="0024276F" w:rsidP="009E769C">
            <w:pPr>
              <w:pStyle w:val="Header"/>
              <w:ind w:left="360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5. </w:t>
            </w:r>
            <w:r w:rsidRPr="009E769C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حرير دلَزار عثمان</w:t>
            </w:r>
          </w:p>
          <w:p w:rsidR="0024276F" w:rsidRDefault="0024276F" w:rsidP="009E769C">
            <w:pPr>
              <w:pStyle w:val="Header"/>
              <w:ind w:left="360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6. </w:t>
            </w:r>
            <w:r w:rsidRPr="009E769C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شيماء خطاب عمر</w:t>
            </w:r>
          </w:p>
          <w:p w:rsidR="0024276F" w:rsidRPr="009E769C" w:rsidRDefault="0024276F" w:rsidP="009E769C">
            <w:pPr>
              <w:pStyle w:val="Header"/>
              <w:ind w:left="360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E769C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 </w:t>
            </w: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7. </w:t>
            </w:r>
            <w:r w:rsidRPr="009E769C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ابراهيم علي قادر</w:t>
            </w:r>
          </w:p>
          <w:p w:rsidR="0024276F" w:rsidRPr="009E769C" w:rsidRDefault="0024276F" w:rsidP="009E769C">
            <w:pPr>
              <w:pStyle w:val="Header"/>
              <w:ind w:left="360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8. </w:t>
            </w:r>
            <w:r w:rsidRPr="009E769C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عبداللة طارق</w:t>
            </w:r>
          </w:p>
          <w:p w:rsidR="0024276F" w:rsidRPr="009E769C" w:rsidRDefault="0024276F" w:rsidP="009E769C">
            <w:pPr>
              <w:pStyle w:val="Header"/>
              <w:ind w:left="360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9. </w:t>
            </w:r>
            <w:r w:rsidRPr="009E769C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فاطمة سليَمان سعدي</w:t>
            </w:r>
          </w:p>
          <w:p w:rsidR="0024276F" w:rsidRPr="009E769C" w:rsidRDefault="0024276F" w:rsidP="009E769C">
            <w:pPr>
              <w:pStyle w:val="Header"/>
              <w:ind w:left="360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10. </w:t>
            </w:r>
            <w:r w:rsidRPr="009E769C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ريَذنة نوري احمد</w:t>
            </w:r>
          </w:p>
          <w:p w:rsidR="0024276F" w:rsidRPr="009E769C" w:rsidRDefault="0024276F" w:rsidP="009E769C">
            <w:pPr>
              <w:pStyle w:val="Header"/>
              <w:ind w:left="360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11. </w:t>
            </w:r>
            <w:r w:rsidRPr="009E769C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شةيدا بةذدار قاسم</w:t>
            </w:r>
          </w:p>
          <w:p w:rsidR="0024276F" w:rsidRPr="00246347" w:rsidRDefault="0024276F" w:rsidP="0090380F">
            <w:pPr>
              <w:pStyle w:val="Header"/>
              <w:ind w:left="360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12. </w:t>
            </w:r>
            <w:r w:rsidRPr="009E769C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سومية عثمان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276F" w:rsidRPr="00246347" w:rsidRDefault="0024276F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</w:tr>
      <w:tr w:rsidR="0024276F" w:rsidRPr="00246347" w:rsidTr="007A53FD">
        <w:trPr>
          <w:trHeight w:val="440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276F" w:rsidRDefault="0024276F" w:rsidP="00FD7590">
            <w:pPr>
              <w:pStyle w:val="Header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  <w:r w:rsidRPr="001330CF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lastRenderedPageBreak/>
              <w:t>م.ريَبين عبدالقادر عزيز</w:t>
            </w:r>
          </w:p>
          <w:p w:rsidR="0024276F" w:rsidRPr="00246347" w:rsidRDefault="0024276F" w:rsidP="0024276F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1330CF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م.ذين حمدامين عبداللة حسن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276F" w:rsidRDefault="0024276F" w:rsidP="00FD7590">
            <w:pPr>
              <w:pStyle w:val="Header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  <w:r w:rsidRPr="001330CF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م.ريَبين عبدالقادر عزيز</w:t>
            </w:r>
          </w:p>
          <w:p w:rsidR="0024276F" w:rsidRPr="00246347" w:rsidRDefault="0024276F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1330CF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م.ذين حمدامين عبداللة حسن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276F" w:rsidRDefault="0024276F" w:rsidP="009E769C">
            <w:pPr>
              <w:pStyle w:val="Header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  <w:r w:rsidRPr="001330CF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د.ثروين شوكت كوثر قادر</w:t>
            </w:r>
          </w:p>
          <w:p w:rsidR="0024276F" w:rsidRDefault="0024276F" w:rsidP="009E769C">
            <w:pPr>
              <w:pStyle w:val="Header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</w:p>
          <w:p w:rsidR="0024276F" w:rsidRDefault="0024276F" w:rsidP="009E769C">
            <w:pPr>
              <w:pStyle w:val="Header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</w:p>
          <w:p w:rsidR="0024276F" w:rsidRDefault="0024276F" w:rsidP="009E769C">
            <w:pPr>
              <w:pStyle w:val="Header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</w:p>
          <w:p w:rsidR="0024276F" w:rsidRDefault="0024276F" w:rsidP="009E769C">
            <w:pPr>
              <w:pStyle w:val="Header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  <w:r w:rsidRPr="00B16134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م.محمد عبدالوهاب عزيز رسول</w:t>
            </w:r>
          </w:p>
          <w:p w:rsidR="0024276F" w:rsidRDefault="0024276F" w:rsidP="009E769C">
            <w:pPr>
              <w:pStyle w:val="Header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</w:p>
          <w:p w:rsidR="0024276F" w:rsidRDefault="0024276F" w:rsidP="009E769C">
            <w:pPr>
              <w:pStyle w:val="Header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</w:p>
          <w:p w:rsidR="0024276F" w:rsidRPr="00246347" w:rsidRDefault="0024276F" w:rsidP="0024276F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B16134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م.نازةنين شيخ محمد باثير</w:t>
            </w:r>
          </w:p>
        </w:tc>
        <w:tc>
          <w:tcPr>
            <w:tcW w:w="2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276F" w:rsidRPr="001330CF" w:rsidRDefault="0024276F" w:rsidP="001330CF">
            <w:pPr>
              <w:pStyle w:val="Header"/>
              <w:ind w:left="360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1. </w:t>
            </w:r>
            <w:r w:rsidRPr="001330CF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دانا جمال فقي احمد</w:t>
            </w:r>
          </w:p>
          <w:p w:rsidR="0024276F" w:rsidRDefault="0024276F" w:rsidP="001330CF">
            <w:pPr>
              <w:pStyle w:val="Header"/>
              <w:ind w:left="360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2. </w:t>
            </w:r>
            <w:r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هيَلين فاخير</w:t>
            </w:r>
          </w:p>
          <w:p w:rsidR="0024276F" w:rsidRPr="001330CF" w:rsidRDefault="0024276F" w:rsidP="001330CF">
            <w:pPr>
              <w:pStyle w:val="Header"/>
              <w:ind w:left="360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330CF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كاكةمةند</w:t>
            </w:r>
          </w:p>
          <w:p w:rsidR="0024276F" w:rsidRDefault="0024276F" w:rsidP="001330CF">
            <w:pPr>
              <w:pStyle w:val="Header"/>
              <w:ind w:left="360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3.  </w:t>
            </w:r>
            <w:r w:rsidRPr="001330CF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هيَظيدار سةرهةد</w:t>
            </w:r>
          </w:p>
          <w:p w:rsidR="0024276F" w:rsidRDefault="0024276F" w:rsidP="001330CF">
            <w:pPr>
              <w:pStyle w:val="Header"/>
              <w:ind w:left="360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4</w:t>
            </w: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. </w:t>
            </w:r>
            <w:r w:rsidRPr="001330CF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بةرِيَز هاوكار</w:t>
            </w:r>
          </w:p>
          <w:p w:rsidR="0024276F" w:rsidRPr="00B16134" w:rsidRDefault="0024276F" w:rsidP="00B16134">
            <w:pPr>
              <w:pStyle w:val="Header"/>
              <w:ind w:left="360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5. </w:t>
            </w:r>
            <w:r w:rsidRPr="00B16134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روثاك نائب شكري</w:t>
            </w:r>
          </w:p>
          <w:p w:rsidR="0024276F" w:rsidRPr="00B16134" w:rsidRDefault="0024276F" w:rsidP="00B16134">
            <w:pPr>
              <w:pStyle w:val="Header"/>
              <w:ind w:left="360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6. </w:t>
            </w:r>
            <w:r w:rsidRPr="00B16134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زينة درويش نبى</w:t>
            </w:r>
          </w:p>
          <w:p w:rsidR="0024276F" w:rsidRPr="00B16134" w:rsidRDefault="0024276F" w:rsidP="00B16134">
            <w:pPr>
              <w:pStyle w:val="Header"/>
              <w:ind w:left="360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7. </w:t>
            </w:r>
            <w:r w:rsidRPr="00B16134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رويدة علي احمد</w:t>
            </w:r>
          </w:p>
          <w:p w:rsidR="0024276F" w:rsidRDefault="0024276F" w:rsidP="00B16134">
            <w:pPr>
              <w:pStyle w:val="Header"/>
              <w:ind w:left="360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8. </w:t>
            </w:r>
            <w:r w:rsidRPr="00B16134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هدى علي احمد</w:t>
            </w:r>
          </w:p>
          <w:p w:rsidR="0024276F" w:rsidRPr="00B16134" w:rsidRDefault="0024276F" w:rsidP="00B16134">
            <w:pPr>
              <w:pStyle w:val="Header"/>
              <w:ind w:left="360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9. </w:t>
            </w:r>
            <w:r w:rsidRPr="00B16134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ابراهيم عبدالوهاب</w:t>
            </w:r>
            <w:r w:rsidRPr="00B16134">
              <w:rPr>
                <w:rFonts w:asciiTheme="majorBidi" w:hAnsiTheme="majorBidi" w:cs="Times New Roman"/>
                <w:b/>
                <w:bCs/>
                <w:sz w:val="28"/>
                <w:szCs w:val="28"/>
              </w:rPr>
              <w:t xml:space="preserve"> </w:t>
            </w:r>
          </w:p>
          <w:p w:rsidR="0024276F" w:rsidRPr="00B16134" w:rsidRDefault="0024276F" w:rsidP="00B16134">
            <w:pPr>
              <w:pStyle w:val="Header"/>
              <w:ind w:left="360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10. </w:t>
            </w:r>
            <w:r w:rsidRPr="00B16134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مةروان دلشاد</w:t>
            </w:r>
          </w:p>
          <w:p w:rsidR="0024276F" w:rsidRPr="00B16134" w:rsidRDefault="0024276F" w:rsidP="00B16134">
            <w:pPr>
              <w:pStyle w:val="Header"/>
              <w:ind w:left="360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11. </w:t>
            </w:r>
            <w:r w:rsidRPr="00B16134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سارا سةنطةر فارس</w:t>
            </w:r>
          </w:p>
          <w:p w:rsidR="0024276F" w:rsidRPr="00246347" w:rsidRDefault="0024276F" w:rsidP="00B16134">
            <w:pPr>
              <w:pStyle w:val="Header"/>
              <w:ind w:left="360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>12.</w:t>
            </w:r>
            <w:r w:rsidRPr="00B16134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شيماء ستار عثمان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276F" w:rsidRPr="00246347" w:rsidRDefault="0024276F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</w:tr>
      <w:tr w:rsidR="0024276F" w:rsidRPr="00246347" w:rsidTr="007A53FD">
        <w:trPr>
          <w:trHeight w:val="440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276F" w:rsidRDefault="0024276F" w:rsidP="00FD7590">
            <w:pPr>
              <w:pStyle w:val="Header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  <w:r w:rsidRPr="00B16134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د.اسماء عباس برايم على</w:t>
            </w:r>
          </w:p>
          <w:p w:rsidR="0024276F" w:rsidRDefault="0024276F" w:rsidP="00FD7590">
            <w:pPr>
              <w:pStyle w:val="Header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</w:p>
          <w:p w:rsidR="0024276F" w:rsidRDefault="0024276F" w:rsidP="00FD7590">
            <w:pPr>
              <w:pStyle w:val="Header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  <w:r w:rsidRPr="00B16134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م.نازةنين شيخ محمد باثير</w:t>
            </w:r>
          </w:p>
          <w:p w:rsidR="0024276F" w:rsidRPr="00246347" w:rsidRDefault="0024276F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276F" w:rsidRDefault="0024276F" w:rsidP="00FD7590">
            <w:pPr>
              <w:pStyle w:val="Header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  <w:r w:rsidRPr="00B16134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د.اسماء عباس برايم على</w:t>
            </w:r>
          </w:p>
          <w:p w:rsidR="0024276F" w:rsidRPr="00246347" w:rsidRDefault="0024276F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B16134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م.نازةنين شيخ محمد باثير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276F" w:rsidRDefault="0024276F" w:rsidP="009E769C">
            <w:pPr>
              <w:pStyle w:val="Header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  <w:r w:rsidRPr="00B16134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د.باسمة عثمان محمود</w:t>
            </w:r>
          </w:p>
          <w:p w:rsidR="0024276F" w:rsidRDefault="0024276F" w:rsidP="009E769C">
            <w:pPr>
              <w:pStyle w:val="Header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</w:p>
          <w:p w:rsidR="0024276F" w:rsidRDefault="0024276F" w:rsidP="009E769C">
            <w:pPr>
              <w:pStyle w:val="Header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</w:p>
          <w:p w:rsidR="0024276F" w:rsidRDefault="0024276F" w:rsidP="009E769C">
            <w:pPr>
              <w:pStyle w:val="Header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</w:p>
          <w:p w:rsidR="0024276F" w:rsidRDefault="0024276F" w:rsidP="009E769C">
            <w:pPr>
              <w:pStyle w:val="Header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</w:p>
          <w:p w:rsidR="0024276F" w:rsidRDefault="0024276F" w:rsidP="009E769C">
            <w:pPr>
              <w:pStyle w:val="Header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</w:p>
          <w:p w:rsidR="0024276F" w:rsidRDefault="0024276F" w:rsidP="009E769C">
            <w:pPr>
              <w:pStyle w:val="Header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</w:p>
          <w:p w:rsidR="0024276F" w:rsidRDefault="0024276F" w:rsidP="009E769C">
            <w:pPr>
              <w:pStyle w:val="Header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</w:p>
          <w:p w:rsidR="0024276F" w:rsidRDefault="0024276F" w:rsidP="009E769C">
            <w:pPr>
              <w:pStyle w:val="Header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</w:p>
          <w:p w:rsidR="0024276F" w:rsidRPr="009E769C" w:rsidRDefault="0024276F" w:rsidP="009E769C">
            <w:pPr>
              <w:pStyle w:val="Header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  <w:r w:rsidRPr="00B16134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د.بةندةرعبداقهارمحمد</w:t>
            </w:r>
          </w:p>
        </w:tc>
        <w:tc>
          <w:tcPr>
            <w:tcW w:w="2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276F" w:rsidRPr="00B16134" w:rsidRDefault="0024276F" w:rsidP="00B16134">
            <w:pPr>
              <w:pStyle w:val="Header"/>
              <w:ind w:left="360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1. </w:t>
            </w:r>
            <w:r w:rsidRPr="00B16134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محمد زياد مامةر</w:t>
            </w:r>
          </w:p>
          <w:p w:rsidR="0024276F" w:rsidRPr="00B16134" w:rsidRDefault="0024276F" w:rsidP="00B16134">
            <w:pPr>
              <w:pStyle w:val="Header"/>
              <w:ind w:left="360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2. </w:t>
            </w:r>
            <w:r w:rsidRPr="00B16134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محمد عثمان عدؤ</w:t>
            </w:r>
          </w:p>
          <w:p w:rsidR="0024276F" w:rsidRPr="00B16134" w:rsidRDefault="0024276F" w:rsidP="00B16134">
            <w:pPr>
              <w:pStyle w:val="Header"/>
              <w:ind w:left="360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3. </w:t>
            </w:r>
            <w:r w:rsidRPr="00B16134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سيما قادر</w:t>
            </w:r>
          </w:p>
          <w:p w:rsidR="0024276F" w:rsidRPr="00B16134" w:rsidRDefault="0024276F" w:rsidP="00B16134">
            <w:pPr>
              <w:pStyle w:val="Header"/>
              <w:ind w:left="360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4. </w:t>
            </w:r>
            <w:r w:rsidRPr="00B16134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هيَلين شكور</w:t>
            </w:r>
          </w:p>
          <w:p w:rsidR="0024276F" w:rsidRPr="00B16134" w:rsidRDefault="0024276F" w:rsidP="00B16134">
            <w:pPr>
              <w:pStyle w:val="Header"/>
              <w:ind w:left="360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5. </w:t>
            </w:r>
            <w:r w:rsidRPr="00B16134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لانة ئيدريس عومةر</w:t>
            </w:r>
          </w:p>
          <w:p w:rsidR="0024276F" w:rsidRPr="00B16134" w:rsidRDefault="0024276F" w:rsidP="00B16134">
            <w:pPr>
              <w:pStyle w:val="Header"/>
              <w:ind w:left="360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6. </w:t>
            </w:r>
            <w:r w:rsidRPr="00B16134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بوشرا لقمان مصطفي</w:t>
            </w:r>
          </w:p>
          <w:p w:rsidR="0024276F" w:rsidRPr="00B16134" w:rsidRDefault="0024276F" w:rsidP="00B16134">
            <w:pPr>
              <w:pStyle w:val="Header"/>
              <w:ind w:left="360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7. </w:t>
            </w:r>
            <w:r w:rsidRPr="00B16134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ريان رفعت رشيد</w:t>
            </w:r>
          </w:p>
          <w:p w:rsidR="0024276F" w:rsidRDefault="0024276F" w:rsidP="00B16134">
            <w:pPr>
              <w:pStyle w:val="Header"/>
              <w:ind w:left="360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 xml:space="preserve">8. </w:t>
            </w:r>
            <w:r w:rsidRPr="00B16134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رِؤزي برهان محمد</w:t>
            </w:r>
          </w:p>
          <w:p w:rsidR="0024276F" w:rsidRDefault="0024276F" w:rsidP="00B16134">
            <w:pPr>
              <w:pStyle w:val="Header"/>
              <w:ind w:left="360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9. </w:t>
            </w:r>
            <w:r w:rsidRPr="00B16134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ئاشنا مامةند</w:t>
            </w:r>
          </w:p>
          <w:p w:rsidR="0024276F" w:rsidRPr="0024276F" w:rsidRDefault="0024276F" w:rsidP="0024276F">
            <w:pPr>
              <w:pStyle w:val="Header"/>
              <w:ind w:left="360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10. </w:t>
            </w:r>
            <w:r w:rsidRPr="00B16134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ئالاء  قاسم</w:t>
            </w:r>
            <w:r w:rsidRPr="0024276F"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>11.</w:t>
            </w:r>
            <w:r w:rsidRPr="0024276F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 xml:space="preserve">طةشبين بارزان </w:t>
            </w:r>
          </w:p>
          <w:p w:rsidR="0024276F" w:rsidRPr="001330CF" w:rsidRDefault="0024276F" w:rsidP="00B16134">
            <w:pPr>
              <w:pStyle w:val="Header"/>
              <w:ind w:left="360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>12</w:t>
            </w:r>
            <w:r w:rsidRPr="0024276F"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  <w:lang w:bidi="ar-IQ"/>
              </w:rPr>
              <w:t xml:space="preserve">. </w:t>
            </w:r>
            <w:r w:rsidRPr="0024276F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  <w:lang w:bidi="ar-IQ"/>
              </w:rPr>
              <w:t>ئةوين ئوميَد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276F" w:rsidRPr="00246347" w:rsidRDefault="0024276F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</w:tr>
      <w:tr w:rsidR="0024276F" w:rsidRPr="00246347" w:rsidTr="007A53FD">
        <w:trPr>
          <w:trHeight w:val="440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276F" w:rsidRDefault="00E64BDD" w:rsidP="00FD7590">
            <w:pPr>
              <w:pStyle w:val="Header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  <w:r w:rsidRPr="00E64BDD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د.روشن ابراهيم طاهر</w:t>
            </w:r>
          </w:p>
          <w:p w:rsidR="00E64BDD" w:rsidRPr="001330CF" w:rsidRDefault="00E64BDD" w:rsidP="00FD7590">
            <w:pPr>
              <w:pStyle w:val="Header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  <w:r w:rsidRPr="00E64BDD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م. ئالان انور حسن</w:t>
            </w:r>
            <w:bookmarkStart w:id="0" w:name="_GoBack"/>
            <w:bookmarkEnd w:id="0"/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276F" w:rsidRDefault="00E64BDD" w:rsidP="00E64BDD">
            <w:pPr>
              <w:pStyle w:val="Header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  <w:r w:rsidRPr="00E64BDD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د.روشن ابراهيم طاهر</w:t>
            </w:r>
          </w:p>
          <w:p w:rsidR="00E64BDD" w:rsidRPr="001330CF" w:rsidRDefault="00E64BDD" w:rsidP="00E64BDD">
            <w:pPr>
              <w:pStyle w:val="Header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  <w:r w:rsidRPr="00E64BDD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م. ئالان انور حسن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276F" w:rsidRPr="001330CF" w:rsidRDefault="00E64BDD" w:rsidP="009E769C">
            <w:pPr>
              <w:pStyle w:val="Header"/>
              <w:jc w:val="right"/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</w:pPr>
            <w:r w:rsidRPr="00E64BDD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د. ثةخشان اسماعيل حمد</w:t>
            </w:r>
          </w:p>
        </w:tc>
        <w:tc>
          <w:tcPr>
            <w:tcW w:w="2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4BDD" w:rsidRPr="00E64BDD" w:rsidRDefault="00E64BDD" w:rsidP="00E64BDD">
            <w:pPr>
              <w:pStyle w:val="Header"/>
              <w:ind w:left="360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>1.</w:t>
            </w:r>
            <w:r w:rsidRPr="00E64BDD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ريان علي خليل</w:t>
            </w:r>
          </w:p>
          <w:p w:rsidR="0024276F" w:rsidRDefault="00E64BDD" w:rsidP="00E64BDD">
            <w:pPr>
              <w:pStyle w:val="Header"/>
              <w:ind w:left="360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>2.</w:t>
            </w:r>
            <w:r w:rsidRPr="00E64BDD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ياسر عارف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276F" w:rsidRPr="00246347" w:rsidRDefault="0024276F" w:rsidP="00FD7590">
            <w:pPr>
              <w:pStyle w:val="Header"/>
              <w:jc w:val="righ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</w:tr>
    </w:tbl>
    <w:p w:rsidR="00C45138" w:rsidRPr="00246347" w:rsidRDefault="00C45138" w:rsidP="00246347">
      <w:pPr>
        <w:rPr>
          <w:rFonts w:asciiTheme="majorBidi" w:hAnsiTheme="majorBidi" w:cstheme="majorBidi"/>
          <w:sz w:val="28"/>
          <w:szCs w:val="28"/>
          <w:lang w:bidi="ar-IQ"/>
        </w:rPr>
      </w:pPr>
    </w:p>
    <w:sectPr w:rsidR="00C45138" w:rsidRPr="0024634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811D3B"/>
    <w:multiLevelType w:val="hybridMultilevel"/>
    <w:tmpl w:val="9B8CD3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4B3C58"/>
    <w:multiLevelType w:val="hybridMultilevel"/>
    <w:tmpl w:val="49E448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BE5B53"/>
    <w:multiLevelType w:val="hybridMultilevel"/>
    <w:tmpl w:val="5296AF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4D7080"/>
    <w:multiLevelType w:val="hybridMultilevel"/>
    <w:tmpl w:val="211462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DD150F"/>
    <w:multiLevelType w:val="hybridMultilevel"/>
    <w:tmpl w:val="27E862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990DD5"/>
    <w:multiLevelType w:val="hybridMultilevel"/>
    <w:tmpl w:val="116017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0E5A64"/>
    <w:multiLevelType w:val="hybridMultilevel"/>
    <w:tmpl w:val="849833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A60016"/>
    <w:multiLevelType w:val="hybridMultilevel"/>
    <w:tmpl w:val="3C90E236"/>
    <w:lvl w:ilvl="0" w:tplc="B680E6F8">
      <w:start w:val="1"/>
      <w:numFmt w:val="decimal"/>
      <w:lvlText w:val="%1."/>
      <w:lvlJc w:val="left"/>
      <w:pPr>
        <w:ind w:left="18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35" w:hanging="360"/>
      </w:pPr>
    </w:lvl>
    <w:lvl w:ilvl="2" w:tplc="0409001B" w:tentative="1">
      <w:start w:val="1"/>
      <w:numFmt w:val="lowerRoman"/>
      <w:lvlText w:val="%3."/>
      <w:lvlJc w:val="right"/>
      <w:pPr>
        <w:ind w:left="3255" w:hanging="180"/>
      </w:pPr>
    </w:lvl>
    <w:lvl w:ilvl="3" w:tplc="0409000F" w:tentative="1">
      <w:start w:val="1"/>
      <w:numFmt w:val="decimal"/>
      <w:lvlText w:val="%4."/>
      <w:lvlJc w:val="left"/>
      <w:pPr>
        <w:ind w:left="3975" w:hanging="360"/>
      </w:pPr>
    </w:lvl>
    <w:lvl w:ilvl="4" w:tplc="04090019" w:tentative="1">
      <w:start w:val="1"/>
      <w:numFmt w:val="lowerLetter"/>
      <w:lvlText w:val="%5."/>
      <w:lvlJc w:val="left"/>
      <w:pPr>
        <w:ind w:left="4695" w:hanging="360"/>
      </w:pPr>
    </w:lvl>
    <w:lvl w:ilvl="5" w:tplc="0409001B" w:tentative="1">
      <w:start w:val="1"/>
      <w:numFmt w:val="lowerRoman"/>
      <w:lvlText w:val="%6."/>
      <w:lvlJc w:val="right"/>
      <w:pPr>
        <w:ind w:left="5415" w:hanging="180"/>
      </w:pPr>
    </w:lvl>
    <w:lvl w:ilvl="6" w:tplc="0409000F" w:tentative="1">
      <w:start w:val="1"/>
      <w:numFmt w:val="decimal"/>
      <w:lvlText w:val="%7."/>
      <w:lvlJc w:val="left"/>
      <w:pPr>
        <w:ind w:left="6135" w:hanging="360"/>
      </w:pPr>
    </w:lvl>
    <w:lvl w:ilvl="7" w:tplc="04090019" w:tentative="1">
      <w:start w:val="1"/>
      <w:numFmt w:val="lowerLetter"/>
      <w:lvlText w:val="%8."/>
      <w:lvlJc w:val="left"/>
      <w:pPr>
        <w:ind w:left="6855" w:hanging="360"/>
      </w:pPr>
    </w:lvl>
    <w:lvl w:ilvl="8" w:tplc="0409001B" w:tentative="1">
      <w:start w:val="1"/>
      <w:numFmt w:val="lowerRoman"/>
      <w:lvlText w:val="%9."/>
      <w:lvlJc w:val="right"/>
      <w:pPr>
        <w:ind w:left="7575" w:hanging="180"/>
      </w:pPr>
    </w:lvl>
  </w:abstractNum>
  <w:abstractNum w:abstractNumId="8" w15:restartNumberingAfterBreak="0">
    <w:nsid w:val="4F832050"/>
    <w:multiLevelType w:val="hybridMultilevel"/>
    <w:tmpl w:val="108644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684123"/>
    <w:multiLevelType w:val="hybridMultilevel"/>
    <w:tmpl w:val="BA7EFB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6391125"/>
    <w:multiLevelType w:val="hybridMultilevel"/>
    <w:tmpl w:val="8CFC48EA"/>
    <w:lvl w:ilvl="0" w:tplc="43B00C4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C434A53"/>
    <w:multiLevelType w:val="hybridMultilevel"/>
    <w:tmpl w:val="27AC6878"/>
    <w:lvl w:ilvl="0" w:tplc="EB7A26A6">
      <w:start w:val="1"/>
      <w:numFmt w:val="decimal"/>
      <w:lvlText w:val="%1."/>
      <w:lvlJc w:val="left"/>
      <w:pPr>
        <w:ind w:left="1455" w:hanging="8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2" w15:restartNumberingAfterBreak="0">
    <w:nsid w:val="5D100940"/>
    <w:multiLevelType w:val="hybridMultilevel"/>
    <w:tmpl w:val="A61C2206"/>
    <w:lvl w:ilvl="0" w:tplc="0D3E69FE">
      <w:start w:val="1"/>
      <w:numFmt w:val="decimal"/>
      <w:lvlText w:val="%1."/>
      <w:lvlJc w:val="left"/>
      <w:pPr>
        <w:ind w:left="21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95" w:hanging="360"/>
      </w:pPr>
    </w:lvl>
    <w:lvl w:ilvl="2" w:tplc="0409001B" w:tentative="1">
      <w:start w:val="1"/>
      <w:numFmt w:val="lowerRoman"/>
      <w:lvlText w:val="%3."/>
      <w:lvlJc w:val="right"/>
      <w:pPr>
        <w:ind w:left="3615" w:hanging="180"/>
      </w:pPr>
    </w:lvl>
    <w:lvl w:ilvl="3" w:tplc="0409000F" w:tentative="1">
      <w:start w:val="1"/>
      <w:numFmt w:val="decimal"/>
      <w:lvlText w:val="%4."/>
      <w:lvlJc w:val="left"/>
      <w:pPr>
        <w:ind w:left="4335" w:hanging="360"/>
      </w:pPr>
    </w:lvl>
    <w:lvl w:ilvl="4" w:tplc="04090019" w:tentative="1">
      <w:start w:val="1"/>
      <w:numFmt w:val="lowerLetter"/>
      <w:lvlText w:val="%5."/>
      <w:lvlJc w:val="left"/>
      <w:pPr>
        <w:ind w:left="5055" w:hanging="360"/>
      </w:pPr>
    </w:lvl>
    <w:lvl w:ilvl="5" w:tplc="0409001B" w:tentative="1">
      <w:start w:val="1"/>
      <w:numFmt w:val="lowerRoman"/>
      <w:lvlText w:val="%6."/>
      <w:lvlJc w:val="right"/>
      <w:pPr>
        <w:ind w:left="5775" w:hanging="180"/>
      </w:pPr>
    </w:lvl>
    <w:lvl w:ilvl="6" w:tplc="0409000F" w:tentative="1">
      <w:start w:val="1"/>
      <w:numFmt w:val="decimal"/>
      <w:lvlText w:val="%7."/>
      <w:lvlJc w:val="left"/>
      <w:pPr>
        <w:ind w:left="6495" w:hanging="360"/>
      </w:pPr>
    </w:lvl>
    <w:lvl w:ilvl="7" w:tplc="04090019" w:tentative="1">
      <w:start w:val="1"/>
      <w:numFmt w:val="lowerLetter"/>
      <w:lvlText w:val="%8."/>
      <w:lvlJc w:val="left"/>
      <w:pPr>
        <w:ind w:left="7215" w:hanging="360"/>
      </w:pPr>
    </w:lvl>
    <w:lvl w:ilvl="8" w:tplc="0409001B" w:tentative="1">
      <w:start w:val="1"/>
      <w:numFmt w:val="lowerRoman"/>
      <w:lvlText w:val="%9."/>
      <w:lvlJc w:val="right"/>
      <w:pPr>
        <w:ind w:left="7935" w:hanging="180"/>
      </w:pPr>
    </w:lvl>
  </w:abstractNum>
  <w:abstractNum w:abstractNumId="13" w15:restartNumberingAfterBreak="0">
    <w:nsid w:val="657D2C56"/>
    <w:multiLevelType w:val="hybridMultilevel"/>
    <w:tmpl w:val="5694C9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A2A202A"/>
    <w:multiLevelType w:val="hybridMultilevel"/>
    <w:tmpl w:val="25F699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0"/>
  </w:num>
  <w:num w:numId="3">
    <w:abstractNumId w:val="13"/>
  </w:num>
  <w:num w:numId="4">
    <w:abstractNumId w:val="2"/>
  </w:num>
  <w:num w:numId="5">
    <w:abstractNumId w:val="6"/>
  </w:num>
  <w:num w:numId="6">
    <w:abstractNumId w:val="4"/>
  </w:num>
  <w:num w:numId="7">
    <w:abstractNumId w:val="11"/>
  </w:num>
  <w:num w:numId="8">
    <w:abstractNumId w:val="7"/>
  </w:num>
  <w:num w:numId="9">
    <w:abstractNumId w:val="12"/>
  </w:num>
  <w:num w:numId="10">
    <w:abstractNumId w:val="8"/>
  </w:num>
  <w:num w:numId="11">
    <w:abstractNumId w:val="14"/>
  </w:num>
  <w:num w:numId="12">
    <w:abstractNumId w:val="0"/>
  </w:num>
  <w:num w:numId="13">
    <w:abstractNumId w:val="5"/>
  </w:num>
  <w:num w:numId="14">
    <w:abstractNumId w:val="1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a2MDcxtzA1MDVV0lEKTi0uzszPAykwrgUADLrhTiwAAAA="/>
  </w:docVars>
  <w:rsids>
    <w:rsidRoot w:val="00FD7590"/>
    <w:rsid w:val="000D6213"/>
    <w:rsid w:val="001330CF"/>
    <w:rsid w:val="0024276F"/>
    <w:rsid w:val="00246347"/>
    <w:rsid w:val="00354CBD"/>
    <w:rsid w:val="003973EF"/>
    <w:rsid w:val="004B54F0"/>
    <w:rsid w:val="00526BEB"/>
    <w:rsid w:val="00573BFA"/>
    <w:rsid w:val="005A7ED5"/>
    <w:rsid w:val="007A53FD"/>
    <w:rsid w:val="008073FF"/>
    <w:rsid w:val="00807C42"/>
    <w:rsid w:val="00846409"/>
    <w:rsid w:val="0090380F"/>
    <w:rsid w:val="0094338A"/>
    <w:rsid w:val="009845F4"/>
    <w:rsid w:val="009D5D03"/>
    <w:rsid w:val="009E769C"/>
    <w:rsid w:val="00A7550E"/>
    <w:rsid w:val="00AA5F16"/>
    <w:rsid w:val="00AD3198"/>
    <w:rsid w:val="00AF2154"/>
    <w:rsid w:val="00B04CAF"/>
    <w:rsid w:val="00B16134"/>
    <w:rsid w:val="00B17166"/>
    <w:rsid w:val="00BA5B49"/>
    <w:rsid w:val="00BD1528"/>
    <w:rsid w:val="00BF1159"/>
    <w:rsid w:val="00C2348A"/>
    <w:rsid w:val="00C45138"/>
    <w:rsid w:val="00CC459D"/>
    <w:rsid w:val="00D27D69"/>
    <w:rsid w:val="00D7698C"/>
    <w:rsid w:val="00E2178F"/>
    <w:rsid w:val="00E64BDD"/>
    <w:rsid w:val="00EC12A2"/>
    <w:rsid w:val="00FD75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9B5D76"/>
  <w15:chartTrackingRefBased/>
  <w15:docId w15:val="{3FBA66A1-18BB-4C2B-B5B9-D84C8C06C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7590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75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7590"/>
  </w:style>
  <w:style w:type="table" w:styleId="TableGrid">
    <w:name w:val="Table Grid"/>
    <w:basedOn w:val="TableNormal"/>
    <w:uiPriority w:val="59"/>
    <w:rsid w:val="00FD75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D3198"/>
    <w:pPr>
      <w:ind w:left="720"/>
      <w:contextualSpacing/>
    </w:pPr>
  </w:style>
  <w:style w:type="paragraph" w:styleId="NoSpacing">
    <w:name w:val="No Spacing"/>
    <w:uiPriority w:val="1"/>
    <w:qFormat/>
    <w:rsid w:val="005A7ED5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755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550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4</TotalTime>
  <Pages>5</Pages>
  <Words>806</Words>
  <Characters>459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a office</dc:creator>
  <cp:keywords/>
  <dc:description/>
  <cp:lastModifiedBy>hala office</cp:lastModifiedBy>
  <cp:revision>12</cp:revision>
  <cp:lastPrinted>2021-12-13T15:43:00Z</cp:lastPrinted>
  <dcterms:created xsi:type="dcterms:W3CDTF">2021-12-08T14:40:00Z</dcterms:created>
  <dcterms:modified xsi:type="dcterms:W3CDTF">2023-01-22T15:58:00Z</dcterms:modified>
</cp:coreProperties>
</file>